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22D3A" w14:textId="566A4FF4" w:rsidR="00C855EB" w:rsidRPr="000716FC" w:rsidRDefault="00C855EB" w:rsidP="00C855EB">
      <w:pPr>
        <w:jc w:val="center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0716F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is model program is intended for general information purposes only.  It should not be construed as legal advice or legal opinion regarding any specific or factual situation.  </w:t>
      </w:r>
      <w:r w:rsidR="000716F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F</w:t>
      </w:r>
      <w:r w:rsidRPr="000716F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llow your organization’s policies and procedures as presented by your manager or supervisor.  </w:t>
      </w:r>
    </w:p>
    <w:p w14:paraId="670F5B5B" w14:textId="77777777" w:rsidR="000716FC" w:rsidRDefault="007C487F" w:rsidP="000E5E02">
      <w:pPr>
        <w:jc w:val="center"/>
        <w:rPr>
          <w:rFonts w:ascii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We offer two basic options, </w:t>
      </w:r>
      <w:r w:rsidR="000716FC">
        <w:rPr>
          <w:rFonts w:ascii="Times New Roman" w:hAnsi="Times New Roman" w:cs="Times New Roman"/>
          <w:i/>
          <w:color w:val="FF0000"/>
          <w:sz w:val="24"/>
          <w:szCs w:val="24"/>
        </w:rPr>
        <w:t>a Standing Injury Investigation Committee suitable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for larger fire departments with more frequent injuries, and a</w:t>
      </w:r>
      <w:r w:rsidR="000716FC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n Ad Hoc </w:t>
      </w:r>
      <w:proofErr w:type="spellStart"/>
      <w:r w:rsidR="000716FC">
        <w:rPr>
          <w:rFonts w:ascii="Times New Roman" w:hAnsi="Times New Roman" w:cs="Times New Roman"/>
          <w:i/>
          <w:color w:val="FF0000"/>
          <w:sz w:val="24"/>
          <w:szCs w:val="24"/>
        </w:rPr>
        <w:t>Comittee</w:t>
      </w:r>
      <w:proofErr w:type="spellEnd"/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for smaller departments with infrequent injuries.</w:t>
      </w:r>
    </w:p>
    <w:p w14:paraId="7E8FB269" w14:textId="0B6AA617" w:rsidR="007C487F" w:rsidRDefault="007C487F" w:rsidP="000E5E02">
      <w:pPr>
        <w:jc w:val="center"/>
        <w:rPr>
          <w:rFonts w:ascii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Departments should </w:t>
      </w:r>
      <w:proofErr w:type="spellStart"/>
      <w:proofErr w:type="gramStart"/>
      <w:r>
        <w:rPr>
          <w:rFonts w:ascii="Times New Roman" w:hAnsi="Times New Roman" w:cs="Times New Roman"/>
          <w:i/>
          <w:color w:val="FF0000"/>
          <w:sz w:val="24"/>
          <w:szCs w:val="24"/>
        </w:rPr>
        <w:t>chose</w:t>
      </w:r>
      <w:proofErr w:type="spellEnd"/>
      <w:proofErr w:type="gramEnd"/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one of the following two model policies and make the necessary adjustments before adopting it in your organization.</w:t>
      </w:r>
    </w:p>
    <w:p w14:paraId="15726599" w14:textId="34753964" w:rsidR="000716FC" w:rsidRDefault="000716FC" w:rsidP="000E5E02">
      <w:pPr>
        <w:jc w:val="center"/>
        <w:rPr>
          <w:rFonts w:ascii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i/>
          <w:color w:val="FF0000"/>
          <w:sz w:val="24"/>
          <w:szCs w:val="24"/>
        </w:rPr>
        <w:t>Verbiage in red is descriptive and should be removed from the finalized policy.</w:t>
      </w:r>
    </w:p>
    <w:p w14:paraId="167C1B6D" w14:textId="59892CFC" w:rsidR="00242720" w:rsidRDefault="007C487F" w:rsidP="000E5E0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="00F1640B">
        <w:rPr>
          <w:rFonts w:ascii="Times New Roman" w:hAnsi="Times New Roman" w:cs="Times New Roman"/>
          <w:b/>
          <w:sz w:val="24"/>
          <w:szCs w:val="24"/>
        </w:rPr>
        <w:t xml:space="preserve">Firefighter Injury </w:t>
      </w:r>
      <w:r w:rsidR="00BC598C">
        <w:rPr>
          <w:rFonts w:ascii="Times New Roman" w:hAnsi="Times New Roman" w:cs="Times New Roman"/>
          <w:b/>
          <w:sz w:val="24"/>
          <w:szCs w:val="24"/>
        </w:rPr>
        <w:t>and Close Call</w:t>
      </w:r>
      <w:r w:rsidR="00F244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640B">
        <w:rPr>
          <w:rFonts w:ascii="Times New Roman" w:hAnsi="Times New Roman" w:cs="Times New Roman"/>
          <w:b/>
          <w:sz w:val="24"/>
          <w:szCs w:val="24"/>
        </w:rPr>
        <w:t>Analysis</w:t>
      </w:r>
      <w:r w:rsidR="000E5E02" w:rsidRPr="000E5E02">
        <w:rPr>
          <w:rFonts w:ascii="Times New Roman" w:hAnsi="Times New Roman" w:cs="Times New Roman"/>
          <w:b/>
          <w:sz w:val="24"/>
          <w:szCs w:val="24"/>
        </w:rPr>
        <w:t xml:space="preserve"> Model Policy</w:t>
      </w:r>
      <w:r w:rsidR="0024272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6EDFA17" w14:textId="29E6CE11" w:rsidR="000E5E02" w:rsidRPr="00242720" w:rsidRDefault="00242720" w:rsidP="000E5E02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(Standing Committee version)</w:t>
      </w:r>
    </w:p>
    <w:p w14:paraId="4D48E0B7" w14:textId="60FAB415" w:rsidR="00F21F21" w:rsidRDefault="00F21F21" w:rsidP="00EF7B12">
      <w:pPr>
        <w:ind w:left="270" w:right="630"/>
        <w:rPr>
          <w:rFonts w:ascii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i/>
          <w:color w:val="FF0000"/>
          <w:sz w:val="24"/>
          <w:szCs w:val="24"/>
        </w:rPr>
        <w:t>This model</w:t>
      </w:r>
      <w:r w:rsidR="00EF7B12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>policy calls for the Chief to appoint a standing Injury Review Committee that will serve for the duration of their appointment.</w:t>
      </w:r>
      <w:r w:rsidR="00EF7B12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 Appointments can be yearly or indefinite.</w:t>
      </w:r>
    </w:p>
    <w:p w14:paraId="12A00D0A" w14:textId="77777777" w:rsidR="000E5E02" w:rsidRDefault="000E5E02">
      <w:pPr>
        <w:rPr>
          <w:rFonts w:ascii="Times New Roman" w:hAnsi="Times New Roman" w:cs="Times New Roman"/>
          <w:sz w:val="24"/>
          <w:szCs w:val="24"/>
        </w:rPr>
      </w:pPr>
      <w:r w:rsidRPr="000E5E02">
        <w:rPr>
          <w:rFonts w:ascii="Times New Roman" w:hAnsi="Times New Roman" w:cs="Times New Roman"/>
          <w:b/>
          <w:sz w:val="24"/>
          <w:szCs w:val="24"/>
        </w:rPr>
        <w:t>Purpos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120F374" w14:textId="77777777" w:rsidR="00F1640B" w:rsidRPr="00F1640B" w:rsidRDefault="00F1640B" w:rsidP="00F164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Insert n</w:t>
      </w:r>
      <w:r w:rsidR="000E5E02" w:rsidRPr="000E5E02">
        <w:rPr>
          <w:rFonts w:ascii="Times New Roman" w:hAnsi="Times New Roman" w:cs="Times New Roman"/>
          <w:color w:val="FF0000"/>
          <w:sz w:val="24"/>
          <w:szCs w:val="24"/>
        </w:rPr>
        <w:t xml:space="preserve">ame of agency </w:t>
      </w:r>
      <w:r w:rsidR="000E5E02" w:rsidRPr="000E5E02">
        <w:rPr>
          <w:rFonts w:ascii="Times New Roman" w:hAnsi="Times New Roman" w:cs="Times New Roman"/>
          <w:sz w:val="24"/>
          <w:szCs w:val="24"/>
        </w:rPr>
        <w:t>establish</w:t>
      </w:r>
      <w:r w:rsidR="00EA209B">
        <w:rPr>
          <w:rFonts w:ascii="Times New Roman" w:hAnsi="Times New Roman" w:cs="Times New Roman"/>
          <w:sz w:val="24"/>
          <w:szCs w:val="24"/>
        </w:rPr>
        <w:t xml:space="preserve">es this </w:t>
      </w:r>
      <w:r>
        <w:rPr>
          <w:rFonts w:ascii="Times New Roman" w:hAnsi="Times New Roman" w:cs="Times New Roman"/>
          <w:sz w:val="24"/>
          <w:szCs w:val="24"/>
        </w:rPr>
        <w:t>policy</w:t>
      </w:r>
      <w:r w:rsidRPr="00F1640B">
        <w:rPr>
          <w:rFonts w:ascii="Times New Roman" w:hAnsi="Times New Roman" w:cs="Times New Roman"/>
          <w:sz w:val="24"/>
          <w:szCs w:val="24"/>
        </w:rPr>
        <w:t xml:space="preserve"> to ensure that </w:t>
      </w:r>
      <w:r w:rsidR="00F2441B">
        <w:rPr>
          <w:rFonts w:ascii="Times New Roman" w:hAnsi="Times New Roman" w:cs="Times New Roman"/>
          <w:sz w:val="24"/>
          <w:szCs w:val="24"/>
        </w:rPr>
        <w:t>injuries</w:t>
      </w:r>
      <w:r w:rsidR="008C6FB4">
        <w:rPr>
          <w:rFonts w:ascii="Times New Roman" w:hAnsi="Times New Roman" w:cs="Times New Roman"/>
          <w:sz w:val="24"/>
          <w:szCs w:val="24"/>
        </w:rPr>
        <w:t>, acute illnesses,</w:t>
      </w:r>
      <w:r w:rsidR="00F2441B">
        <w:rPr>
          <w:rFonts w:ascii="Times New Roman" w:hAnsi="Times New Roman" w:cs="Times New Roman"/>
          <w:sz w:val="24"/>
          <w:szCs w:val="24"/>
        </w:rPr>
        <w:t xml:space="preserve"> and </w:t>
      </w:r>
      <w:r w:rsidR="008C6FB4">
        <w:rPr>
          <w:rFonts w:ascii="Times New Roman" w:hAnsi="Times New Roman" w:cs="Times New Roman"/>
          <w:sz w:val="24"/>
          <w:szCs w:val="24"/>
        </w:rPr>
        <w:t>close calls</w:t>
      </w:r>
      <w:r w:rsidRPr="00F1640B">
        <w:rPr>
          <w:rFonts w:ascii="Times New Roman" w:hAnsi="Times New Roman" w:cs="Times New Roman"/>
          <w:sz w:val="24"/>
          <w:szCs w:val="24"/>
        </w:rPr>
        <w:t xml:space="preserve"> are investigated </w:t>
      </w:r>
      <w:r w:rsidR="00605194">
        <w:rPr>
          <w:rFonts w:ascii="Times New Roman" w:hAnsi="Times New Roman" w:cs="Times New Roman"/>
          <w:sz w:val="24"/>
          <w:szCs w:val="24"/>
        </w:rPr>
        <w:t>to reduce</w:t>
      </w:r>
      <w:r w:rsidRPr="00F1640B">
        <w:rPr>
          <w:rFonts w:ascii="Times New Roman" w:hAnsi="Times New Roman" w:cs="Times New Roman"/>
          <w:sz w:val="24"/>
          <w:szCs w:val="24"/>
        </w:rPr>
        <w:t xml:space="preserve"> further </w:t>
      </w:r>
      <w:r w:rsidR="008C6FB4" w:rsidRPr="00F1640B">
        <w:rPr>
          <w:rFonts w:ascii="Times New Roman" w:hAnsi="Times New Roman" w:cs="Times New Roman"/>
          <w:sz w:val="24"/>
          <w:szCs w:val="24"/>
        </w:rPr>
        <w:t xml:space="preserve">human and material resources </w:t>
      </w:r>
      <w:r w:rsidR="008C6FB4">
        <w:rPr>
          <w:rFonts w:ascii="Times New Roman" w:hAnsi="Times New Roman" w:cs="Times New Roman"/>
          <w:sz w:val="24"/>
          <w:szCs w:val="24"/>
        </w:rPr>
        <w:t>losses</w:t>
      </w:r>
      <w:r w:rsidRPr="00F1640B">
        <w:rPr>
          <w:rFonts w:ascii="Times New Roman" w:hAnsi="Times New Roman" w:cs="Times New Roman"/>
          <w:sz w:val="24"/>
          <w:szCs w:val="24"/>
        </w:rPr>
        <w:t xml:space="preserve"> by identifying and correcting unsafe act</w:t>
      </w:r>
      <w:r w:rsidR="00605194">
        <w:rPr>
          <w:rFonts w:ascii="Times New Roman" w:hAnsi="Times New Roman" w:cs="Times New Roman"/>
          <w:sz w:val="24"/>
          <w:szCs w:val="24"/>
        </w:rPr>
        <w:t>s and conditions that le</w:t>
      </w:r>
      <w:r w:rsidR="00F2441B">
        <w:rPr>
          <w:rFonts w:ascii="Times New Roman" w:hAnsi="Times New Roman" w:cs="Times New Roman"/>
          <w:sz w:val="24"/>
          <w:szCs w:val="24"/>
        </w:rPr>
        <w:t xml:space="preserve">d to the </w:t>
      </w:r>
      <w:r w:rsidR="00F13158">
        <w:rPr>
          <w:rFonts w:ascii="Times New Roman" w:hAnsi="Times New Roman" w:cs="Times New Roman"/>
          <w:sz w:val="24"/>
          <w:szCs w:val="24"/>
        </w:rPr>
        <w:t>incident</w:t>
      </w:r>
      <w:r w:rsidRPr="00F1640B">
        <w:rPr>
          <w:rFonts w:ascii="Times New Roman" w:hAnsi="Times New Roman" w:cs="Times New Roman"/>
          <w:sz w:val="24"/>
          <w:szCs w:val="24"/>
        </w:rPr>
        <w:t>.</w:t>
      </w:r>
    </w:p>
    <w:p w14:paraId="0828732C" w14:textId="77777777" w:rsidR="00F1640B" w:rsidRPr="00F1640B" w:rsidRDefault="00F1640B" w:rsidP="00F1640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ope:</w:t>
      </w:r>
    </w:p>
    <w:p w14:paraId="12D72425" w14:textId="21E4E874" w:rsidR="00F1640B" w:rsidRPr="00F1640B" w:rsidRDefault="001D43D7" w:rsidP="00F164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olicy applies to</w:t>
      </w:r>
      <w:r w:rsidR="00F1640B">
        <w:rPr>
          <w:rFonts w:ascii="Times New Roman" w:hAnsi="Times New Roman" w:cs="Times New Roman"/>
          <w:sz w:val="24"/>
          <w:szCs w:val="24"/>
        </w:rPr>
        <w:t xml:space="preserve"> all work</w:t>
      </w:r>
      <w:r w:rsidR="00605194">
        <w:rPr>
          <w:rFonts w:ascii="Times New Roman" w:hAnsi="Times New Roman" w:cs="Times New Roman"/>
          <w:sz w:val="24"/>
          <w:szCs w:val="24"/>
        </w:rPr>
        <w:t>-related injuries,</w:t>
      </w:r>
      <w:r w:rsidR="00BC598C">
        <w:rPr>
          <w:rFonts w:ascii="Times New Roman" w:hAnsi="Times New Roman" w:cs="Times New Roman"/>
          <w:sz w:val="24"/>
          <w:szCs w:val="24"/>
        </w:rPr>
        <w:t xml:space="preserve"> acute</w:t>
      </w:r>
      <w:r w:rsidR="00F1640B">
        <w:rPr>
          <w:rFonts w:ascii="Times New Roman" w:hAnsi="Times New Roman" w:cs="Times New Roman"/>
          <w:sz w:val="24"/>
          <w:szCs w:val="24"/>
        </w:rPr>
        <w:t xml:space="preserve"> illnesses</w:t>
      </w:r>
      <w:r w:rsidR="007705BC">
        <w:rPr>
          <w:rFonts w:ascii="Times New Roman" w:hAnsi="Times New Roman" w:cs="Times New Roman"/>
          <w:sz w:val="24"/>
          <w:szCs w:val="24"/>
        </w:rPr>
        <w:t>,</w:t>
      </w:r>
      <w:r w:rsidR="00F1640B">
        <w:rPr>
          <w:rFonts w:ascii="Times New Roman" w:hAnsi="Times New Roman" w:cs="Times New Roman"/>
          <w:sz w:val="24"/>
          <w:szCs w:val="24"/>
        </w:rPr>
        <w:t xml:space="preserve"> </w:t>
      </w:r>
      <w:r w:rsidR="00F2441B" w:rsidRPr="00BC598C">
        <w:rPr>
          <w:rFonts w:ascii="Times New Roman" w:hAnsi="Times New Roman" w:cs="Times New Roman"/>
          <w:sz w:val="24"/>
          <w:szCs w:val="24"/>
        </w:rPr>
        <w:t xml:space="preserve">and </w:t>
      </w:r>
      <w:r w:rsidR="00BC598C" w:rsidRPr="00BC598C">
        <w:rPr>
          <w:rFonts w:ascii="Times New Roman" w:hAnsi="Times New Roman" w:cs="Times New Roman"/>
          <w:sz w:val="24"/>
          <w:szCs w:val="24"/>
        </w:rPr>
        <w:t>close calls</w:t>
      </w:r>
      <w:r w:rsidR="00F2441B" w:rsidRPr="00BC598C">
        <w:rPr>
          <w:rFonts w:ascii="Times New Roman" w:hAnsi="Times New Roman" w:cs="Times New Roman"/>
          <w:sz w:val="24"/>
          <w:szCs w:val="24"/>
        </w:rPr>
        <w:t xml:space="preserve"> </w:t>
      </w:r>
      <w:r w:rsidR="00F2441B">
        <w:rPr>
          <w:rFonts w:ascii="Times New Roman" w:hAnsi="Times New Roman" w:cs="Times New Roman"/>
          <w:sz w:val="24"/>
          <w:szCs w:val="24"/>
        </w:rPr>
        <w:t>which</w:t>
      </w:r>
      <w:r w:rsidR="00F1640B">
        <w:rPr>
          <w:rFonts w:ascii="Times New Roman" w:hAnsi="Times New Roman" w:cs="Times New Roman"/>
          <w:sz w:val="24"/>
          <w:szCs w:val="24"/>
        </w:rPr>
        <w:t xml:space="preserve"> occur</w:t>
      </w:r>
      <w:r w:rsidR="00F2441B">
        <w:rPr>
          <w:rFonts w:ascii="Times New Roman" w:hAnsi="Times New Roman" w:cs="Times New Roman"/>
          <w:sz w:val="24"/>
          <w:szCs w:val="24"/>
        </w:rPr>
        <w:t xml:space="preserve"> </w:t>
      </w:r>
      <w:r w:rsidR="00F1640B">
        <w:rPr>
          <w:rFonts w:ascii="Times New Roman" w:hAnsi="Times New Roman" w:cs="Times New Roman"/>
          <w:sz w:val="24"/>
          <w:szCs w:val="24"/>
        </w:rPr>
        <w:t xml:space="preserve">during </w:t>
      </w:r>
      <w:r w:rsidR="001C1718">
        <w:rPr>
          <w:rFonts w:ascii="Times New Roman" w:hAnsi="Times New Roman" w:cs="Times New Roman"/>
          <w:sz w:val="24"/>
          <w:szCs w:val="24"/>
        </w:rPr>
        <w:t xml:space="preserve">both </w:t>
      </w:r>
      <w:r w:rsidR="00F1640B">
        <w:rPr>
          <w:rFonts w:ascii="Times New Roman" w:hAnsi="Times New Roman" w:cs="Times New Roman"/>
          <w:sz w:val="24"/>
          <w:szCs w:val="24"/>
        </w:rPr>
        <w:t xml:space="preserve">emergency incidents and routine or non-emergency </w:t>
      </w:r>
      <w:r w:rsidR="00590A59">
        <w:rPr>
          <w:rFonts w:ascii="Times New Roman" w:hAnsi="Times New Roman" w:cs="Times New Roman"/>
          <w:sz w:val="24"/>
          <w:szCs w:val="24"/>
        </w:rPr>
        <w:t>activities</w:t>
      </w:r>
      <w:r w:rsidR="00F1640B" w:rsidRPr="00F1640B">
        <w:rPr>
          <w:rFonts w:ascii="Times New Roman" w:hAnsi="Times New Roman" w:cs="Times New Roman"/>
          <w:sz w:val="24"/>
          <w:szCs w:val="24"/>
        </w:rPr>
        <w:t>.</w:t>
      </w:r>
    </w:p>
    <w:p w14:paraId="62926C04" w14:textId="77777777" w:rsidR="000E5E02" w:rsidRPr="007502D5" w:rsidRDefault="007502D5">
      <w:pPr>
        <w:rPr>
          <w:rFonts w:ascii="Times New Roman" w:hAnsi="Times New Roman" w:cs="Times New Roman"/>
          <w:b/>
          <w:sz w:val="24"/>
          <w:szCs w:val="24"/>
        </w:rPr>
      </w:pPr>
      <w:r w:rsidRPr="007502D5">
        <w:rPr>
          <w:rFonts w:ascii="Times New Roman" w:hAnsi="Times New Roman" w:cs="Times New Roman"/>
          <w:b/>
          <w:sz w:val="24"/>
          <w:szCs w:val="24"/>
        </w:rPr>
        <w:t>Roles and responsibilities:</w:t>
      </w:r>
    </w:p>
    <w:p w14:paraId="2D1CC085" w14:textId="77777777" w:rsidR="00EF7B12" w:rsidRDefault="000B2E6A" w:rsidP="00EF7B1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2E6A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bookmarkStart w:id="0" w:name="_Hlk100292505"/>
      <w:r w:rsidRPr="000B2E6A">
        <w:rPr>
          <w:rFonts w:ascii="Times New Roman" w:hAnsi="Times New Roman" w:cs="Times New Roman"/>
          <w:color w:val="FF0000"/>
          <w:sz w:val="24"/>
          <w:szCs w:val="24"/>
        </w:rPr>
        <w:t xml:space="preserve">Chief of the Department/district/company </w:t>
      </w:r>
      <w:bookmarkEnd w:id="0"/>
      <w:r>
        <w:rPr>
          <w:rFonts w:ascii="Times New Roman" w:hAnsi="Times New Roman" w:cs="Times New Roman"/>
          <w:sz w:val="24"/>
          <w:szCs w:val="24"/>
        </w:rPr>
        <w:t>shall</w:t>
      </w:r>
      <w:r w:rsidR="002A01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8730A2" w14:textId="77777777" w:rsidR="00EF7B12" w:rsidRDefault="002A01C4" w:rsidP="00EF7B1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EF7B12">
        <w:rPr>
          <w:rFonts w:ascii="Times New Roman" w:hAnsi="Times New Roman" w:cs="Times New Roman"/>
          <w:sz w:val="24"/>
          <w:szCs w:val="24"/>
        </w:rPr>
        <w:t xml:space="preserve">periodically </w:t>
      </w:r>
      <w:r w:rsidR="005317A2" w:rsidRPr="00EF7B12">
        <w:rPr>
          <w:rFonts w:ascii="Times New Roman" w:hAnsi="Times New Roman" w:cs="Times New Roman"/>
          <w:sz w:val="24"/>
          <w:szCs w:val="24"/>
        </w:rPr>
        <w:t xml:space="preserve">review and ensure </w:t>
      </w:r>
      <w:r w:rsidRPr="00EF7B12">
        <w:rPr>
          <w:rFonts w:ascii="Times New Roman" w:hAnsi="Times New Roman" w:cs="Times New Roman"/>
          <w:sz w:val="24"/>
          <w:szCs w:val="24"/>
        </w:rPr>
        <w:t>this policy</w:t>
      </w:r>
      <w:r w:rsidR="005317A2" w:rsidRPr="00EF7B12">
        <w:rPr>
          <w:rFonts w:ascii="Times New Roman" w:hAnsi="Times New Roman" w:cs="Times New Roman"/>
          <w:sz w:val="24"/>
          <w:szCs w:val="24"/>
        </w:rPr>
        <w:t xml:space="preserve"> is implemented when needed</w:t>
      </w:r>
      <w:r w:rsidRPr="00EF7B1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5E661E" w14:textId="7F75C25A" w:rsidR="00EC41DB" w:rsidRPr="00EF7B12" w:rsidRDefault="00EC41DB" w:rsidP="00EF7B1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EF7B12">
        <w:rPr>
          <w:rFonts w:ascii="Times New Roman" w:hAnsi="Times New Roman" w:cs="Times New Roman"/>
          <w:sz w:val="24"/>
          <w:szCs w:val="24"/>
        </w:rPr>
        <w:t xml:space="preserve">appoint </w:t>
      </w:r>
      <w:r w:rsidR="00EF7B12">
        <w:rPr>
          <w:rFonts w:ascii="Times New Roman" w:hAnsi="Times New Roman" w:cs="Times New Roman"/>
          <w:sz w:val="24"/>
          <w:szCs w:val="24"/>
        </w:rPr>
        <w:t xml:space="preserve">members to </w:t>
      </w:r>
      <w:r w:rsidRPr="00EF7B12">
        <w:rPr>
          <w:rFonts w:ascii="Times New Roman" w:hAnsi="Times New Roman" w:cs="Times New Roman"/>
          <w:sz w:val="24"/>
          <w:szCs w:val="24"/>
        </w:rPr>
        <w:t xml:space="preserve">an Injury Review Committee </w:t>
      </w:r>
      <w:r w:rsidR="00EF7B12" w:rsidRPr="00EF7B12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EF7B12">
        <w:rPr>
          <w:rFonts w:ascii="Times New Roman" w:hAnsi="Times New Roman" w:cs="Times New Roman"/>
          <w:color w:val="FF0000"/>
          <w:sz w:val="24"/>
          <w:szCs w:val="24"/>
        </w:rPr>
        <w:t>each January</w:t>
      </w:r>
      <w:r w:rsidR="005E6DA8" w:rsidRPr="00EF7B12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Pr="00EF7B1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EF7B12">
        <w:rPr>
          <w:rFonts w:ascii="Times New Roman" w:hAnsi="Times New Roman" w:cs="Times New Roman"/>
          <w:sz w:val="24"/>
          <w:szCs w:val="24"/>
        </w:rPr>
        <w:t>to investigate injuries, occupational illnesses, and</w:t>
      </w:r>
      <w:r w:rsidR="00BC598C" w:rsidRPr="00EF7B1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C598C" w:rsidRPr="00EF7B12">
        <w:rPr>
          <w:rFonts w:ascii="Times New Roman" w:hAnsi="Times New Roman" w:cs="Times New Roman"/>
          <w:sz w:val="24"/>
          <w:szCs w:val="24"/>
        </w:rPr>
        <w:t xml:space="preserve">close calls </w:t>
      </w:r>
      <w:r w:rsidRPr="00EF7B12">
        <w:rPr>
          <w:rFonts w:ascii="Times New Roman" w:hAnsi="Times New Roman" w:cs="Times New Roman"/>
          <w:sz w:val="24"/>
          <w:szCs w:val="24"/>
        </w:rPr>
        <w:t xml:space="preserve">involving fire </w:t>
      </w:r>
      <w:r w:rsidRPr="00EF7B12">
        <w:rPr>
          <w:rFonts w:ascii="Times New Roman" w:hAnsi="Times New Roman" w:cs="Times New Roman"/>
          <w:color w:val="FF0000"/>
          <w:sz w:val="24"/>
          <w:szCs w:val="24"/>
        </w:rPr>
        <w:t xml:space="preserve">department/district/company </w:t>
      </w:r>
      <w:r w:rsidRPr="00EF7B12">
        <w:rPr>
          <w:rFonts w:ascii="Times New Roman" w:hAnsi="Times New Roman" w:cs="Times New Roman"/>
          <w:sz w:val="24"/>
          <w:szCs w:val="24"/>
        </w:rPr>
        <w:t xml:space="preserve">personnel.  </w:t>
      </w:r>
      <w:r w:rsidR="00BE51CA" w:rsidRPr="00EF7B12">
        <w:rPr>
          <w:rFonts w:ascii="Times New Roman" w:hAnsi="Times New Roman" w:cs="Times New Roman"/>
          <w:sz w:val="24"/>
          <w:szCs w:val="24"/>
        </w:rPr>
        <w:t>For</w:t>
      </w:r>
      <w:r w:rsidRPr="00EF7B12">
        <w:rPr>
          <w:rFonts w:ascii="Times New Roman" w:hAnsi="Times New Roman" w:cs="Times New Roman"/>
          <w:sz w:val="24"/>
          <w:szCs w:val="24"/>
        </w:rPr>
        <w:t xml:space="preserve"> serious injuries, the Fire Chief </w:t>
      </w:r>
      <w:r w:rsidR="00BE51CA" w:rsidRPr="00EF7B12">
        <w:rPr>
          <w:rFonts w:ascii="Times New Roman" w:hAnsi="Times New Roman" w:cs="Times New Roman"/>
          <w:sz w:val="24"/>
          <w:szCs w:val="24"/>
        </w:rPr>
        <w:t xml:space="preserve">may add </w:t>
      </w:r>
      <w:r w:rsidR="00D33E0F" w:rsidRPr="00EF7B12">
        <w:rPr>
          <w:rFonts w:ascii="Times New Roman" w:hAnsi="Times New Roman" w:cs="Times New Roman"/>
          <w:sz w:val="24"/>
          <w:szCs w:val="24"/>
        </w:rPr>
        <w:t xml:space="preserve">one or more </w:t>
      </w:r>
      <w:r w:rsidR="00BE51CA" w:rsidRPr="00EF7B12">
        <w:rPr>
          <w:rFonts w:ascii="Times New Roman" w:hAnsi="Times New Roman" w:cs="Times New Roman"/>
          <w:sz w:val="24"/>
          <w:szCs w:val="24"/>
        </w:rPr>
        <w:t xml:space="preserve">subject-matter experts </w:t>
      </w:r>
      <w:r w:rsidR="00F13158" w:rsidRPr="00EF7B12">
        <w:rPr>
          <w:rFonts w:ascii="Times New Roman" w:hAnsi="Times New Roman" w:cs="Times New Roman"/>
          <w:sz w:val="24"/>
          <w:szCs w:val="24"/>
        </w:rPr>
        <w:t xml:space="preserve">on an ad hoc basis </w:t>
      </w:r>
      <w:r w:rsidR="00BE51CA" w:rsidRPr="00EF7B12">
        <w:rPr>
          <w:rFonts w:ascii="Times New Roman" w:hAnsi="Times New Roman" w:cs="Times New Roman"/>
          <w:sz w:val="24"/>
          <w:szCs w:val="24"/>
        </w:rPr>
        <w:t>to the Committee.</w:t>
      </w:r>
    </w:p>
    <w:p w14:paraId="0E253E57" w14:textId="77777777" w:rsidR="00EF7B12" w:rsidRDefault="00421193" w:rsidP="002E3681">
      <w:pPr>
        <w:spacing w:after="0"/>
        <w:ind w:righ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mbers of the Injury Review Committee shall </w:t>
      </w:r>
    </w:p>
    <w:p w14:paraId="4A5262CB" w14:textId="77777777" w:rsidR="00EF7B12" w:rsidRDefault="00421193" w:rsidP="00EF7B12">
      <w:pPr>
        <w:pStyle w:val="ListParagraph"/>
        <w:numPr>
          <w:ilvl w:val="0"/>
          <w:numId w:val="7"/>
        </w:numPr>
        <w:spacing w:after="0"/>
        <w:ind w:right="720"/>
        <w:rPr>
          <w:rFonts w:ascii="Times New Roman" w:hAnsi="Times New Roman" w:cs="Times New Roman"/>
          <w:sz w:val="24"/>
          <w:szCs w:val="24"/>
        </w:rPr>
      </w:pPr>
      <w:r w:rsidRPr="00EF7B12">
        <w:rPr>
          <w:rFonts w:ascii="Times New Roman" w:hAnsi="Times New Roman" w:cs="Times New Roman"/>
          <w:sz w:val="24"/>
          <w:szCs w:val="24"/>
        </w:rPr>
        <w:t xml:space="preserve">be responsible to </w:t>
      </w:r>
      <w:r w:rsidR="00D33E0F" w:rsidRPr="00EF7B12">
        <w:rPr>
          <w:rFonts w:ascii="Times New Roman" w:hAnsi="Times New Roman" w:cs="Times New Roman"/>
          <w:sz w:val="24"/>
          <w:szCs w:val="24"/>
        </w:rPr>
        <w:t>initiate an investigation in an expedient fashion and produce a written report of the facts of the incident, contributing factors and an Action Plan to include recommended remedial steps.</w:t>
      </w:r>
      <w:r w:rsidR="00B02D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42DA38" w14:textId="043397C7" w:rsidR="002972FA" w:rsidRPr="00B02D3A" w:rsidRDefault="00B02D3A" w:rsidP="00EF7B12">
      <w:pPr>
        <w:pStyle w:val="ListParagraph"/>
        <w:numPr>
          <w:ilvl w:val="0"/>
          <w:numId w:val="7"/>
        </w:numPr>
        <w:ind w:righ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F067C8" w:rsidRPr="00B02D3A">
        <w:rPr>
          <w:rFonts w:ascii="Times New Roman" w:hAnsi="Times New Roman" w:cs="Times New Roman"/>
          <w:sz w:val="24"/>
          <w:szCs w:val="24"/>
        </w:rPr>
        <w:t>omplete</w:t>
      </w:r>
      <w:r w:rsidR="002972FA" w:rsidRPr="00B02D3A">
        <w:rPr>
          <w:rFonts w:ascii="Times New Roman" w:hAnsi="Times New Roman" w:cs="Times New Roman"/>
          <w:sz w:val="24"/>
          <w:szCs w:val="24"/>
        </w:rPr>
        <w:t xml:space="preserve"> a</w:t>
      </w:r>
      <w:r w:rsidR="00F067C8" w:rsidRPr="00B02D3A">
        <w:rPr>
          <w:rFonts w:ascii="Times New Roman" w:hAnsi="Times New Roman" w:cs="Times New Roman"/>
          <w:sz w:val="24"/>
          <w:szCs w:val="24"/>
        </w:rPr>
        <w:t>n</w:t>
      </w:r>
      <w:r w:rsidR="002972FA" w:rsidRPr="00B02D3A">
        <w:rPr>
          <w:rFonts w:ascii="Times New Roman" w:hAnsi="Times New Roman" w:cs="Times New Roman"/>
          <w:sz w:val="24"/>
          <w:szCs w:val="24"/>
        </w:rPr>
        <w:t xml:space="preserve"> MSI or equivalent Accident / Injury Investigation class</w:t>
      </w:r>
      <w:r w:rsidR="002E3681" w:rsidRPr="00B02D3A">
        <w:rPr>
          <w:rFonts w:ascii="Times New Roman" w:hAnsi="Times New Roman" w:cs="Times New Roman"/>
          <w:sz w:val="24"/>
          <w:szCs w:val="24"/>
        </w:rPr>
        <w:t xml:space="preserve">.  This does </w:t>
      </w:r>
      <w:r w:rsidR="00605194" w:rsidRPr="00B02D3A">
        <w:rPr>
          <w:rFonts w:ascii="Times New Roman" w:hAnsi="Times New Roman" w:cs="Times New Roman"/>
          <w:sz w:val="24"/>
          <w:szCs w:val="24"/>
        </w:rPr>
        <w:t xml:space="preserve">not </w:t>
      </w:r>
      <w:r w:rsidR="002E3681" w:rsidRPr="00B02D3A">
        <w:rPr>
          <w:rFonts w:ascii="Times New Roman" w:hAnsi="Times New Roman" w:cs="Times New Roman"/>
          <w:sz w:val="24"/>
          <w:szCs w:val="24"/>
        </w:rPr>
        <w:t>apply to subject-matter experts added to the Committee for specific incidents</w:t>
      </w:r>
    </w:p>
    <w:p w14:paraId="33B83828" w14:textId="77777777" w:rsidR="00874F6E" w:rsidRDefault="00F067C8" w:rsidP="00F067C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 xml:space="preserve">department/district/company </w:t>
      </w:r>
      <w:r w:rsidRPr="00F067C8">
        <w:rPr>
          <w:rFonts w:ascii="Times New Roman" w:hAnsi="Times New Roman" w:cs="Times New Roman"/>
          <w:sz w:val="24"/>
          <w:szCs w:val="24"/>
        </w:rPr>
        <w:t>fire officers</w:t>
      </w:r>
      <w:r w:rsidR="002A01C4" w:rsidRPr="00F067C8">
        <w:rPr>
          <w:rFonts w:ascii="Times New Roman" w:hAnsi="Times New Roman" w:cs="Times New Roman"/>
          <w:sz w:val="24"/>
          <w:szCs w:val="24"/>
        </w:rPr>
        <w:t xml:space="preserve"> </w:t>
      </w:r>
      <w:r w:rsidR="002A01C4">
        <w:rPr>
          <w:rFonts w:ascii="Times New Roman" w:hAnsi="Times New Roman" w:cs="Times New Roman"/>
          <w:sz w:val="24"/>
          <w:szCs w:val="24"/>
        </w:rPr>
        <w:t xml:space="preserve">shall </w:t>
      </w:r>
    </w:p>
    <w:p w14:paraId="58553205" w14:textId="77777777" w:rsidR="00874F6E" w:rsidRDefault="002A01C4" w:rsidP="00874F6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74F6E">
        <w:rPr>
          <w:rFonts w:ascii="Times New Roman" w:hAnsi="Times New Roman" w:cs="Times New Roman"/>
          <w:sz w:val="24"/>
          <w:szCs w:val="24"/>
        </w:rPr>
        <w:lastRenderedPageBreak/>
        <w:t>be responsible to</w:t>
      </w:r>
      <w:r w:rsidR="00F067C8" w:rsidRPr="00874F6E">
        <w:rPr>
          <w:rFonts w:ascii="Times New Roman" w:hAnsi="Times New Roman" w:cs="Times New Roman"/>
          <w:sz w:val="24"/>
          <w:szCs w:val="24"/>
        </w:rPr>
        <w:t xml:space="preserve"> take immediate actions to provide care to the injured </w:t>
      </w:r>
      <w:proofErr w:type="gramStart"/>
      <w:r w:rsidR="00F067C8" w:rsidRPr="00874F6E">
        <w:rPr>
          <w:rFonts w:ascii="Times New Roman" w:hAnsi="Times New Roman" w:cs="Times New Roman"/>
          <w:sz w:val="24"/>
          <w:szCs w:val="24"/>
        </w:rPr>
        <w:t xml:space="preserve">person, </w:t>
      </w:r>
      <w:r w:rsidR="00874F6E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874F6E">
        <w:rPr>
          <w:rFonts w:ascii="Times New Roman" w:hAnsi="Times New Roman" w:cs="Times New Roman"/>
          <w:sz w:val="24"/>
          <w:szCs w:val="24"/>
        </w:rPr>
        <w:t xml:space="preserve"> </w:t>
      </w:r>
      <w:r w:rsidR="00F067C8" w:rsidRPr="00874F6E">
        <w:rPr>
          <w:rFonts w:ascii="Times New Roman" w:hAnsi="Times New Roman" w:cs="Times New Roman"/>
          <w:sz w:val="24"/>
          <w:szCs w:val="24"/>
        </w:rPr>
        <w:t xml:space="preserve">make the scene of the injury secure against further injuries.  </w:t>
      </w:r>
    </w:p>
    <w:p w14:paraId="1B1D25BA" w14:textId="77777777" w:rsidR="00874F6E" w:rsidRDefault="00F067C8" w:rsidP="00874F6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74F6E">
        <w:rPr>
          <w:rFonts w:ascii="Times New Roman" w:hAnsi="Times New Roman" w:cs="Times New Roman"/>
          <w:sz w:val="24"/>
          <w:szCs w:val="24"/>
        </w:rPr>
        <w:t>c</w:t>
      </w:r>
      <w:r w:rsidR="00254E73" w:rsidRPr="00874F6E">
        <w:rPr>
          <w:rFonts w:ascii="Times New Roman" w:hAnsi="Times New Roman" w:cs="Times New Roman"/>
          <w:sz w:val="24"/>
          <w:szCs w:val="24"/>
        </w:rPr>
        <w:t xml:space="preserve">ollect and document facts of the </w:t>
      </w:r>
      <w:r w:rsidRPr="00874F6E">
        <w:rPr>
          <w:rFonts w:ascii="Times New Roman" w:hAnsi="Times New Roman" w:cs="Times New Roman"/>
          <w:sz w:val="24"/>
          <w:szCs w:val="24"/>
        </w:rPr>
        <w:t>incident and prepare a written report</w:t>
      </w:r>
      <w:r w:rsidR="0028764C" w:rsidRPr="00874F6E">
        <w:rPr>
          <w:rFonts w:ascii="Times New Roman" w:hAnsi="Times New Roman" w:cs="Times New Roman"/>
          <w:sz w:val="24"/>
          <w:szCs w:val="24"/>
        </w:rPr>
        <w:t xml:space="preserve"> to the Injury Review Committee within 48 hours of the </w:t>
      </w:r>
      <w:r w:rsidR="00F13158" w:rsidRPr="00874F6E">
        <w:rPr>
          <w:rFonts w:ascii="Times New Roman" w:hAnsi="Times New Roman" w:cs="Times New Roman"/>
          <w:sz w:val="24"/>
          <w:szCs w:val="24"/>
        </w:rPr>
        <w:t>incident</w:t>
      </w:r>
      <w:r w:rsidR="0028764C" w:rsidRPr="00874F6E">
        <w:rPr>
          <w:rFonts w:ascii="Times New Roman" w:hAnsi="Times New Roman" w:cs="Times New Roman"/>
          <w:sz w:val="24"/>
          <w:szCs w:val="24"/>
        </w:rPr>
        <w:t>.</w:t>
      </w:r>
      <w:r w:rsidRPr="00874F6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7BA84F1" w14:textId="62C42DC7" w:rsidR="0028764C" w:rsidRPr="00874F6E" w:rsidRDefault="00F067C8" w:rsidP="00874F6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74F6E">
        <w:rPr>
          <w:rFonts w:ascii="Times New Roman" w:hAnsi="Times New Roman" w:cs="Times New Roman"/>
          <w:sz w:val="24"/>
          <w:szCs w:val="24"/>
        </w:rPr>
        <w:t>m</w:t>
      </w:r>
      <w:r w:rsidR="0028764C" w:rsidRPr="00874F6E">
        <w:rPr>
          <w:rFonts w:ascii="Times New Roman" w:hAnsi="Times New Roman" w:cs="Times New Roman"/>
          <w:sz w:val="24"/>
          <w:szCs w:val="24"/>
        </w:rPr>
        <w:t>ake themselves available to the Injury Review Committee to give a verbal report</w:t>
      </w:r>
    </w:p>
    <w:p w14:paraId="698AD462" w14:textId="77777777" w:rsidR="00F067C8" w:rsidRDefault="00F067C8" w:rsidP="004633A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255FD2" w14:textId="77777777" w:rsidR="00516CEA" w:rsidRDefault="00F067C8" w:rsidP="00F067C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firefighter shall </w:t>
      </w:r>
    </w:p>
    <w:p w14:paraId="20D0F8CE" w14:textId="77777777" w:rsidR="00516CEA" w:rsidRDefault="00F067C8" w:rsidP="00516CEA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16CEA">
        <w:rPr>
          <w:rFonts w:ascii="Times New Roman" w:hAnsi="Times New Roman" w:cs="Times New Roman"/>
          <w:sz w:val="24"/>
          <w:szCs w:val="24"/>
        </w:rPr>
        <w:t>r</w:t>
      </w:r>
      <w:r w:rsidR="004633A9" w:rsidRPr="00516CEA">
        <w:rPr>
          <w:rFonts w:ascii="Times New Roman" w:hAnsi="Times New Roman" w:cs="Times New Roman"/>
          <w:sz w:val="24"/>
          <w:szCs w:val="24"/>
        </w:rPr>
        <w:t xml:space="preserve">eport all injuries </w:t>
      </w:r>
      <w:r w:rsidR="00826258" w:rsidRPr="00516CEA">
        <w:rPr>
          <w:rFonts w:ascii="Times New Roman" w:hAnsi="Times New Roman" w:cs="Times New Roman"/>
          <w:sz w:val="24"/>
          <w:szCs w:val="24"/>
        </w:rPr>
        <w:t>to their supervisor immediately</w:t>
      </w:r>
      <w:r w:rsidR="00EC41DB" w:rsidRPr="00516CEA">
        <w:rPr>
          <w:rFonts w:ascii="Times New Roman" w:hAnsi="Times New Roman" w:cs="Times New Roman"/>
          <w:sz w:val="24"/>
          <w:szCs w:val="24"/>
        </w:rPr>
        <w:t>,</w:t>
      </w:r>
      <w:r w:rsidR="004633A9" w:rsidRPr="00516CEA">
        <w:rPr>
          <w:rFonts w:ascii="Times New Roman" w:hAnsi="Times New Roman" w:cs="Times New Roman"/>
          <w:sz w:val="24"/>
          <w:szCs w:val="24"/>
        </w:rPr>
        <w:t xml:space="preserve"> unless circumsta</w:t>
      </w:r>
      <w:r w:rsidR="00EC41DB" w:rsidRPr="00516CEA">
        <w:rPr>
          <w:rFonts w:ascii="Times New Roman" w:hAnsi="Times New Roman" w:cs="Times New Roman"/>
          <w:sz w:val="24"/>
          <w:szCs w:val="24"/>
        </w:rPr>
        <w:t>nces necessitate a short delay</w:t>
      </w:r>
      <w:r w:rsidRPr="00516CEA">
        <w:rPr>
          <w:rFonts w:ascii="Times New Roman" w:hAnsi="Times New Roman" w:cs="Times New Roman"/>
          <w:sz w:val="24"/>
          <w:szCs w:val="24"/>
        </w:rPr>
        <w:t>.</w:t>
      </w:r>
    </w:p>
    <w:p w14:paraId="0E02B4B5" w14:textId="537DEBEE" w:rsidR="004633A9" w:rsidRPr="00516CEA" w:rsidRDefault="00F067C8" w:rsidP="00516CE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16CEA">
        <w:rPr>
          <w:rFonts w:ascii="Times New Roman" w:hAnsi="Times New Roman" w:cs="Times New Roman"/>
          <w:sz w:val="24"/>
          <w:szCs w:val="24"/>
        </w:rPr>
        <w:t>be held accountable to p</w:t>
      </w:r>
      <w:r w:rsidR="004633A9" w:rsidRPr="00516CEA">
        <w:rPr>
          <w:rFonts w:ascii="Times New Roman" w:hAnsi="Times New Roman" w:cs="Times New Roman"/>
          <w:sz w:val="24"/>
          <w:szCs w:val="24"/>
        </w:rPr>
        <w:t xml:space="preserve">articipate </w:t>
      </w:r>
      <w:r w:rsidR="002A01C4" w:rsidRPr="00516CEA">
        <w:rPr>
          <w:rFonts w:ascii="Times New Roman" w:hAnsi="Times New Roman" w:cs="Times New Roman"/>
          <w:sz w:val="24"/>
          <w:szCs w:val="24"/>
        </w:rPr>
        <w:t>openly, honestly, and completely in the investigation and analysis process to better protect their brother and sister firefighters from future injuries</w:t>
      </w:r>
    </w:p>
    <w:p w14:paraId="18DB35F5" w14:textId="77777777" w:rsidR="00B40162" w:rsidRDefault="00D87238">
      <w:pPr>
        <w:rPr>
          <w:rFonts w:ascii="Times New Roman" w:hAnsi="Times New Roman" w:cs="Times New Roman"/>
          <w:b/>
          <w:sz w:val="24"/>
          <w:szCs w:val="24"/>
        </w:rPr>
      </w:pPr>
      <w:r w:rsidRPr="00EA209B">
        <w:rPr>
          <w:rFonts w:ascii="Times New Roman" w:hAnsi="Times New Roman" w:cs="Times New Roman"/>
          <w:b/>
          <w:sz w:val="24"/>
          <w:szCs w:val="24"/>
        </w:rPr>
        <w:t>D</w:t>
      </w:r>
      <w:r w:rsidR="00B40162" w:rsidRPr="00EA209B">
        <w:rPr>
          <w:rFonts w:ascii="Times New Roman" w:hAnsi="Times New Roman" w:cs="Times New Roman"/>
          <w:b/>
          <w:sz w:val="24"/>
          <w:szCs w:val="24"/>
        </w:rPr>
        <w:t xml:space="preserve">efinitions: </w:t>
      </w:r>
    </w:p>
    <w:p w14:paraId="2CB1C64E" w14:textId="77777777" w:rsidR="00546855" w:rsidRPr="00546855" w:rsidRDefault="00546855">
      <w:pPr>
        <w:rPr>
          <w:rFonts w:ascii="Times New Roman" w:hAnsi="Times New Roman" w:cs="Times New Roman"/>
          <w:sz w:val="24"/>
          <w:szCs w:val="24"/>
        </w:rPr>
      </w:pPr>
      <w:r w:rsidRPr="0043004C">
        <w:rPr>
          <w:rFonts w:ascii="Times New Roman" w:hAnsi="Times New Roman" w:cs="Times New Roman"/>
          <w:i/>
          <w:sz w:val="24"/>
          <w:szCs w:val="24"/>
        </w:rPr>
        <w:t>Action Plan</w:t>
      </w:r>
      <w:r>
        <w:rPr>
          <w:rFonts w:ascii="Times New Roman" w:hAnsi="Times New Roman" w:cs="Times New Roman"/>
          <w:sz w:val="24"/>
          <w:szCs w:val="24"/>
        </w:rPr>
        <w:t xml:space="preserve">: the culmination of an injury analysis which lists the specific actions the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546855">
        <w:rPr>
          <w:rFonts w:ascii="Times New Roman" w:hAnsi="Times New Roman" w:cs="Times New Roman"/>
          <w:sz w:val="24"/>
          <w:szCs w:val="24"/>
        </w:rPr>
        <w:t>will ta</w:t>
      </w:r>
      <w:r>
        <w:rPr>
          <w:rFonts w:ascii="Times New Roman" w:hAnsi="Times New Roman" w:cs="Times New Roman"/>
          <w:sz w:val="24"/>
          <w:szCs w:val="24"/>
        </w:rPr>
        <w:t>ke to incorporate what was learned to improve their operations and the safety of the firefighters.</w:t>
      </w:r>
    </w:p>
    <w:p w14:paraId="3B11710F" w14:textId="77777777" w:rsidR="000A4D8A" w:rsidRDefault="00985CD3">
      <w:pPr>
        <w:rPr>
          <w:rFonts w:ascii="Times New Roman" w:hAnsi="Times New Roman" w:cs="Times New Roman"/>
          <w:sz w:val="24"/>
          <w:szCs w:val="24"/>
        </w:rPr>
      </w:pPr>
      <w:r w:rsidRPr="00985CD3">
        <w:rPr>
          <w:rFonts w:ascii="Times New Roman" w:hAnsi="Times New Roman" w:cs="Times New Roman"/>
          <w:i/>
          <w:sz w:val="24"/>
          <w:szCs w:val="24"/>
        </w:rPr>
        <w:t>Close call</w:t>
      </w:r>
      <w:r w:rsidR="000A4D8A" w:rsidRPr="00985CD3">
        <w:rPr>
          <w:rFonts w:ascii="Times New Roman" w:hAnsi="Times New Roman" w:cs="Times New Roman"/>
          <w:sz w:val="24"/>
          <w:szCs w:val="24"/>
        </w:rPr>
        <w:t>:</w:t>
      </w:r>
      <w:r w:rsidR="005241C8" w:rsidRPr="00985CD3">
        <w:rPr>
          <w:rFonts w:ascii="Times New Roman" w:hAnsi="Times New Roman" w:cs="Times New Roman"/>
          <w:sz w:val="24"/>
          <w:szCs w:val="24"/>
        </w:rPr>
        <w:t xml:space="preserve"> </w:t>
      </w:r>
      <w:r w:rsidR="005241C8">
        <w:rPr>
          <w:rFonts w:ascii="Times New Roman" w:hAnsi="Times New Roman" w:cs="Times New Roman"/>
          <w:sz w:val="24"/>
          <w:szCs w:val="24"/>
        </w:rPr>
        <w:t xml:space="preserve">an </w:t>
      </w:r>
      <w:r w:rsidR="005241C8"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unplanned, unwanted </w:t>
      </w:r>
      <w:r w:rsidR="00F13158">
        <w:rPr>
          <w:rFonts w:ascii="Times New Roman" w:hAnsi="Times New Roman" w:cs="Times New Roman"/>
          <w:sz w:val="24"/>
          <w:szCs w:val="24"/>
          <w:lang w:val="en-CA"/>
        </w:rPr>
        <w:t>incident</w:t>
      </w:r>
      <w:r w:rsidR="005241C8"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 (i.e., accidents) </w:t>
      </w:r>
      <w:r w:rsidR="003D229F">
        <w:rPr>
          <w:rFonts w:ascii="Times New Roman" w:hAnsi="Times New Roman" w:cs="Times New Roman"/>
          <w:sz w:val="24"/>
          <w:szCs w:val="24"/>
        </w:rPr>
        <w:t>in which no injury,</w:t>
      </w:r>
      <w:r w:rsidR="005241C8" w:rsidRPr="005241C8">
        <w:rPr>
          <w:rFonts w:ascii="Times New Roman" w:hAnsi="Times New Roman" w:cs="Times New Roman"/>
          <w:sz w:val="24"/>
          <w:szCs w:val="24"/>
        </w:rPr>
        <w:t xml:space="preserve"> </w:t>
      </w:r>
      <w:r w:rsidR="003D229F">
        <w:rPr>
          <w:rFonts w:ascii="Times New Roman" w:hAnsi="Times New Roman" w:cs="Times New Roman"/>
          <w:sz w:val="24"/>
          <w:szCs w:val="24"/>
        </w:rPr>
        <w:t xml:space="preserve">equipment damage, or environmental </w:t>
      </w:r>
      <w:r w:rsidR="005241C8" w:rsidRPr="005241C8">
        <w:rPr>
          <w:rFonts w:ascii="Times New Roman" w:hAnsi="Times New Roman" w:cs="Times New Roman"/>
          <w:sz w:val="24"/>
          <w:szCs w:val="24"/>
        </w:rPr>
        <w:t>damage occurred but might have if conditions had been different.</w:t>
      </w:r>
    </w:p>
    <w:p w14:paraId="272B144F" w14:textId="77777777" w:rsidR="00F2441B" w:rsidRDefault="00F2441B">
      <w:pPr>
        <w:rPr>
          <w:rFonts w:ascii="Times New Roman" w:hAnsi="Times New Roman" w:cs="Times New Roman"/>
          <w:sz w:val="24"/>
          <w:szCs w:val="24"/>
        </w:rPr>
      </w:pPr>
      <w:r w:rsidRPr="005241C8">
        <w:rPr>
          <w:rFonts w:ascii="Times New Roman" w:hAnsi="Times New Roman" w:cs="Times New Roman"/>
          <w:i/>
          <w:sz w:val="24"/>
          <w:szCs w:val="24"/>
        </w:rPr>
        <w:t>Incident</w:t>
      </w:r>
      <w:r>
        <w:rPr>
          <w:rFonts w:ascii="Times New Roman" w:hAnsi="Times New Roman" w:cs="Times New Roman"/>
          <w:sz w:val="24"/>
          <w:szCs w:val="24"/>
        </w:rPr>
        <w:t>:</w:t>
      </w:r>
      <w:r w:rsidR="005241C8">
        <w:rPr>
          <w:rFonts w:ascii="Times New Roman" w:hAnsi="Times New Roman" w:cs="Times New Roman"/>
          <w:sz w:val="24"/>
          <w:szCs w:val="24"/>
        </w:rPr>
        <w:t xml:space="preserve"> an </w:t>
      </w:r>
      <w:r w:rsidR="005241C8"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unplanned, unwanted </w:t>
      </w:r>
      <w:r w:rsidR="00F13158">
        <w:rPr>
          <w:rFonts w:ascii="Times New Roman" w:hAnsi="Times New Roman" w:cs="Times New Roman"/>
          <w:sz w:val="24"/>
          <w:szCs w:val="24"/>
          <w:lang w:val="en-CA"/>
        </w:rPr>
        <w:t>incident</w:t>
      </w:r>
      <w:r w:rsidR="005241C8"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 (i.e., accidents) that cause</w:t>
      </w:r>
      <w:r w:rsidR="005241C8">
        <w:rPr>
          <w:rFonts w:ascii="Times New Roman" w:hAnsi="Times New Roman" w:cs="Times New Roman"/>
          <w:sz w:val="24"/>
          <w:szCs w:val="24"/>
          <w:lang w:val="en-CA"/>
        </w:rPr>
        <w:t>d</w:t>
      </w:r>
      <w:r w:rsidR="005241C8"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 harm to people or damage to property or the surrounding envi</w:t>
      </w:r>
      <w:r w:rsidR="00985CD3">
        <w:rPr>
          <w:rFonts w:ascii="Times New Roman" w:hAnsi="Times New Roman" w:cs="Times New Roman"/>
          <w:sz w:val="24"/>
          <w:szCs w:val="24"/>
          <w:lang w:val="en-CA"/>
        </w:rPr>
        <w:t>ronment. Incidents also include close calls</w:t>
      </w:r>
      <w:r w:rsidR="005241C8"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5241C8" w:rsidRPr="005241C8">
        <w:rPr>
          <w:rFonts w:ascii="Times New Roman" w:hAnsi="Times New Roman" w:cs="Times New Roman"/>
          <w:sz w:val="24"/>
          <w:szCs w:val="24"/>
        </w:rPr>
        <w:t>in which no injury or damage occurred but might have if conditions had been different.</w:t>
      </w:r>
    </w:p>
    <w:p w14:paraId="3AB6D598" w14:textId="77777777" w:rsidR="00817B2A" w:rsidRDefault="00F2441B">
      <w:pPr>
        <w:rPr>
          <w:rFonts w:ascii="Times New Roman" w:hAnsi="Times New Roman" w:cs="Times New Roman"/>
          <w:sz w:val="24"/>
          <w:szCs w:val="24"/>
        </w:rPr>
      </w:pPr>
      <w:r w:rsidRPr="005601ED">
        <w:rPr>
          <w:rFonts w:ascii="Times New Roman" w:hAnsi="Times New Roman" w:cs="Times New Roman"/>
          <w:i/>
          <w:sz w:val="24"/>
          <w:szCs w:val="24"/>
        </w:rPr>
        <w:t>Injur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01ED">
        <w:rPr>
          <w:rFonts w:ascii="Times New Roman" w:hAnsi="Times New Roman" w:cs="Times New Roman"/>
          <w:sz w:val="24"/>
          <w:szCs w:val="24"/>
        </w:rPr>
        <w:t xml:space="preserve">any wound, damage to body, or acute illness resulting from an </w:t>
      </w:r>
      <w:r w:rsidR="00F13158">
        <w:rPr>
          <w:rFonts w:ascii="Times New Roman" w:hAnsi="Times New Roman" w:cs="Times New Roman"/>
          <w:sz w:val="24"/>
          <w:szCs w:val="24"/>
        </w:rPr>
        <w:t>incident</w:t>
      </w:r>
      <w:r w:rsidR="005601ED">
        <w:rPr>
          <w:rFonts w:ascii="Times New Roman" w:hAnsi="Times New Roman" w:cs="Times New Roman"/>
          <w:sz w:val="24"/>
          <w:szCs w:val="24"/>
        </w:rPr>
        <w:t xml:space="preserve"> in the work environment.</w:t>
      </w:r>
    </w:p>
    <w:p w14:paraId="132CF938" w14:textId="77777777" w:rsidR="00F2441B" w:rsidRDefault="00F2441B">
      <w:pPr>
        <w:rPr>
          <w:rFonts w:ascii="Times New Roman" w:hAnsi="Times New Roman" w:cs="Times New Roman"/>
          <w:sz w:val="24"/>
          <w:szCs w:val="24"/>
        </w:rPr>
      </w:pPr>
      <w:r w:rsidRPr="00546855">
        <w:rPr>
          <w:rFonts w:ascii="Times New Roman" w:hAnsi="Times New Roman" w:cs="Times New Roman"/>
          <w:i/>
          <w:sz w:val="24"/>
          <w:szCs w:val="24"/>
        </w:rPr>
        <w:t>Injury analysis</w:t>
      </w:r>
      <w:r>
        <w:rPr>
          <w:rFonts w:ascii="Times New Roman" w:hAnsi="Times New Roman" w:cs="Times New Roman"/>
          <w:sz w:val="24"/>
          <w:szCs w:val="24"/>
        </w:rPr>
        <w:t>:</w:t>
      </w:r>
      <w:r w:rsidR="005241C8">
        <w:rPr>
          <w:rFonts w:ascii="Times New Roman" w:hAnsi="Times New Roman" w:cs="Times New Roman"/>
          <w:sz w:val="24"/>
          <w:szCs w:val="24"/>
        </w:rPr>
        <w:t xml:space="preserve"> </w:t>
      </w:r>
      <w:r w:rsidR="00546855">
        <w:rPr>
          <w:rFonts w:ascii="Times New Roman" w:hAnsi="Times New Roman" w:cs="Times New Roman"/>
          <w:sz w:val="24"/>
          <w:szCs w:val="24"/>
        </w:rPr>
        <w:t xml:space="preserve">a thorough summary of all related factors connected with an injury, illness, or acute illness </w:t>
      </w:r>
    </w:p>
    <w:p w14:paraId="3F619A62" w14:textId="77777777" w:rsidR="00F2441B" w:rsidRDefault="00F2441B">
      <w:pPr>
        <w:rPr>
          <w:rFonts w:ascii="Times New Roman" w:hAnsi="Times New Roman" w:cs="Times New Roman"/>
          <w:sz w:val="24"/>
          <w:szCs w:val="24"/>
        </w:rPr>
      </w:pPr>
      <w:r w:rsidRPr="005241C8">
        <w:rPr>
          <w:rFonts w:ascii="Times New Roman" w:hAnsi="Times New Roman" w:cs="Times New Roman"/>
          <w:i/>
          <w:sz w:val="24"/>
          <w:szCs w:val="24"/>
        </w:rPr>
        <w:t>Injury investigation</w:t>
      </w:r>
      <w:r>
        <w:rPr>
          <w:rFonts w:ascii="Times New Roman" w:hAnsi="Times New Roman" w:cs="Times New Roman"/>
          <w:sz w:val="24"/>
          <w:szCs w:val="24"/>
        </w:rPr>
        <w:t>:</w:t>
      </w:r>
      <w:r w:rsidR="00653347">
        <w:rPr>
          <w:rFonts w:ascii="Times New Roman" w:hAnsi="Times New Roman" w:cs="Times New Roman"/>
          <w:sz w:val="24"/>
          <w:szCs w:val="24"/>
        </w:rPr>
        <w:t xml:space="preserve"> the process of collecting facts, taking pictures, and interviewing witnesses after a firefighter injury, incident, or </w:t>
      </w:r>
      <w:proofErr w:type="gramStart"/>
      <w:r w:rsidR="00985CD3" w:rsidRPr="00985CD3">
        <w:rPr>
          <w:rFonts w:ascii="Times New Roman" w:hAnsi="Times New Roman" w:cs="Times New Roman"/>
          <w:sz w:val="24"/>
          <w:szCs w:val="24"/>
        </w:rPr>
        <w:t>close-call</w:t>
      </w:r>
      <w:proofErr w:type="gramEnd"/>
      <w:r w:rsidR="00653347">
        <w:rPr>
          <w:rFonts w:ascii="Times New Roman" w:hAnsi="Times New Roman" w:cs="Times New Roman"/>
          <w:sz w:val="24"/>
          <w:szCs w:val="24"/>
        </w:rPr>
        <w:t>.</w:t>
      </w:r>
    </w:p>
    <w:p w14:paraId="1E6C6E8E" w14:textId="77777777" w:rsidR="00653347" w:rsidRPr="00BC598C" w:rsidRDefault="00BC598C">
      <w:pPr>
        <w:rPr>
          <w:rFonts w:ascii="Times New Roman" w:hAnsi="Times New Roman" w:cs="Times New Roman"/>
          <w:b/>
          <w:sz w:val="24"/>
          <w:szCs w:val="24"/>
        </w:rPr>
      </w:pPr>
      <w:r w:rsidRPr="00BC598C">
        <w:rPr>
          <w:rFonts w:ascii="Times New Roman" w:hAnsi="Times New Roman" w:cs="Times New Roman"/>
          <w:b/>
          <w:sz w:val="24"/>
          <w:szCs w:val="24"/>
        </w:rPr>
        <w:t>Procedure</w:t>
      </w:r>
    </w:p>
    <w:p w14:paraId="40DA05F8" w14:textId="77777777" w:rsidR="00F2441B" w:rsidRDefault="00BC59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are the expected actions and timelines by members of the insert name of following an injury, acute illness, or </w:t>
      </w:r>
      <w:r w:rsidR="00F073AB">
        <w:rPr>
          <w:rFonts w:ascii="Times New Roman" w:hAnsi="Times New Roman" w:cs="Times New Roman"/>
          <w:sz w:val="24"/>
          <w:szCs w:val="24"/>
        </w:rPr>
        <w:t>close call:</w:t>
      </w:r>
    </w:p>
    <w:p w14:paraId="0723C068" w14:textId="77777777" w:rsidR="00F073AB" w:rsidRDefault="00F073AB" w:rsidP="00F073AB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efighter or employee of the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hall </w:t>
      </w:r>
      <w:r w:rsidR="00F067C8">
        <w:rPr>
          <w:rFonts w:ascii="Times New Roman" w:hAnsi="Times New Roman" w:cs="Times New Roman"/>
          <w:sz w:val="24"/>
          <w:szCs w:val="24"/>
        </w:rPr>
        <w:t xml:space="preserve">immediately </w:t>
      </w:r>
      <w:r>
        <w:rPr>
          <w:rFonts w:ascii="Times New Roman" w:hAnsi="Times New Roman" w:cs="Times New Roman"/>
          <w:sz w:val="24"/>
          <w:szCs w:val="24"/>
        </w:rPr>
        <w:t>report the injury, illness, or close call immediately to a fire officer</w:t>
      </w:r>
    </w:p>
    <w:p w14:paraId="019909EF" w14:textId="77777777" w:rsidR="00F073AB" w:rsidRDefault="00F073AB" w:rsidP="00F073A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71ED97B" w14:textId="77777777" w:rsidR="00AE209A" w:rsidRPr="00AE209A" w:rsidRDefault="00AE209A" w:rsidP="00AE209A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</w:t>
      </w:r>
      <w:r w:rsidR="00F073AB">
        <w:rPr>
          <w:rFonts w:ascii="Times New Roman" w:hAnsi="Times New Roman" w:cs="Times New Roman"/>
          <w:sz w:val="24"/>
          <w:szCs w:val="24"/>
        </w:rPr>
        <w:t xml:space="preserve"> fire officer will immediately</w:t>
      </w:r>
    </w:p>
    <w:p w14:paraId="258A44B7" w14:textId="77777777" w:rsidR="00D33E0F" w:rsidRDefault="00AE209A" w:rsidP="00D33E0F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proper medical care is provided to the injured firefighter or employee</w:t>
      </w:r>
    </w:p>
    <w:p w14:paraId="447AD72E" w14:textId="77777777" w:rsidR="001222F4" w:rsidRDefault="00AE209A" w:rsidP="001222F4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3E0F">
        <w:rPr>
          <w:rFonts w:ascii="Times New Roman" w:hAnsi="Times New Roman" w:cs="Times New Roman"/>
          <w:sz w:val="24"/>
          <w:szCs w:val="24"/>
        </w:rPr>
        <w:t>Make safe the scene to protect against further injuries to firefighters and others in the area</w:t>
      </w:r>
      <w:r w:rsidR="00D33E0F" w:rsidRPr="00D33E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9DCA1E" w14:textId="77777777" w:rsidR="00AE209A" w:rsidRPr="001222F4" w:rsidRDefault="00AE209A" w:rsidP="001222F4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222F4">
        <w:rPr>
          <w:rFonts w:ascii="Times New Roman" w:hAnsi="Times New Roman" w:cs="Times New Roman"/>
          <w:sz w:val="24"/>
          <w:szCs w:val="24"/>
        </w:rPr>
        <w:lastRenderedPageBreak/>
        <w:t>Secure the scene and p</w:t>
      </w:r>
      <w:r w:rsidR="00FE4555">
        <w:rPr>
          <w:rFonts w:ascii="Times New Roman" w:hAnsi="Times New Roman" w:cs="Times New Roman"/>
          <w:sz w:val="24"/>
          <w:szCs w:val="24"/>
        </w:rPr>
        <w:t xml:space="preserve">reserve evidence to assist in an ensuing </w:t>
      </w:r>
      <w:r w:rsidRPr="001222F4">
        <w:rPr>
          <w:rFonts w:ascii="Times New Roman" w:hAnsi="Times New Roman" w:cs="Times New Roman"/>
          <w:sz w:val="24"/>
          <w:szCs w:val="24"/>
        </w:rPr>
        <w:t>comprehensive injury analysis</w:t>
      </w:r>
    </w:p>
    <w:p w14:paraId="3B5FA289" w14:textId="77777777" w:rsidR="00AE209A" w:rsidRDefault="00AE209A" w:rsidP="00AE209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</w:t>
      </w:r>
      <w:r w:rsidR="001222F4">
        <w:rPr>
          <w:rFonts w:ascii="Times New Roman" w:hAnsi="Times New Roman" w:cs="Times New Roman"/>
          <w:sz w:val="24"/>
          <w:szCs w:val="24"/>
        </w:rPr>
        <w:t xml:space="preserve">immediate </w:t>
      </w:r>
      <w:r>
        <w:rPr>
          <w:rFonts w:ascii="Times New Roman" w:hAnsi="Times New Roman" w:cs="Times New Roman"/>
          <w:sz w:val="24"/>
          <w:szCs w:val="24"/>
        </w:rPr>
        <w:t xml:space="preserve">notifications to </w:t>
      </w:r>
      <w:r w:rsidR="00366548">
        <w:rPr>
          <w:rFonts w:ascii="Times New Roman" w:hAnsi="Times New Roman" w:cs="Times New Roman"/>
          <w:sz w:val="24"/>
          <w:szCs w:val="24"/>
        </w:rPr>
        <w:t>a chief</w:t>
      </w:r>
      <w:r w:rsidR="00BC67CD">
        <w:rPr>
          <w:rFonts w:ascii="Times New Roman" w:hAnsi="Times New Roman" w:cs="Times New Roman"/>
          <w:sz w:val="24"/>
          <w:szCs w:val="24"/>
        </w:rPr>
        <w:t xml:space="preserve"> </w:t>
      </w:r>
      <w:r w:rsidR="00BC67CD"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 w:rsidR="00BC67C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366548">
        <w:rPr>
          <w:rFonts w:ascii="Times New Roman" w:hAnsi="Times New Roman" w:cs="Times New Roman"/>
          <w:sz w:val="24"/>
          <w:szCs w:val="24"/>
        </w:rPr>
        <w:t>officer</w:t>
      </w:r>
    </w:p>
    <w:p w14:paraId="5EEB401A" w14:textId="77777777" w:rsidR="00BC67CD" w:rsidRPr="00BC67CD" w:rsidRDefault="00BC67CD" w:rsidP="00BC67C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2071997" w14:textId="77777777" w:rsidR="00AE209A" w:rsidRDefault="00AE209A" w:rsidP="001222F4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the first opportunity, that fire officer or their designee will</w:t>
      </w:r>
    </w:p>
    <w:p w14:paraId="656D57CC" w14:textId="77777777" w:rsidR="00AE209A" w:rsidRDefault="00AE209A" w:rsidP="00AE209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ke pictures of the scene of the </w:t>
      </w:r>
      <w:r w:rsidR="00F13158">
        <w:rPr>
          <w:rFonts w:ascii="Times New Roman" w:hAnsi="Times New Roman" w:cs="Times New Roman"/>
          <w:sz w:val="24"/>
          <w:szCs w:val="24"/>
        </w:rPr>
        <w:t>incident</w:t>
      </w:r>
    </w:p>
    <w:p w14:paraId="2ECE11D1" w14:textId="77777777" w:rsidR="00912094" w:rsidRDefault="00912094" w:rsidP="00AE209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the First Report of Injury and submit to Worker Compensation provider</w:t>
      </w:r>
    </w:p>
    <w:p w14:paraId="328E4E33" w14:textId="77777777" w:rsidR="00721A17" w:rsidRDefault="00721A17" w:rsidP="00AE209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NFIRS Injury Report</w:t>
      </w:r>
    </w:p>
    <w:p w14:paraId="185ADB1D" w14:textId="77777777" w:rsidR="00912094" w:rsidRDefault="00912094" w:rsidP="00AE209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jury report(s) which may include</w:t>
      </w:r>
    </w:p>
    <w:p w14:paraId="028CD0CB" w14:textId="77777777" w:rsidR="00FA6CBE" w:rsidRDefault="00FA6CBE" w:rsidP="00912094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fighter / EMT Injury form</w:t>
      </w:r>
      <w:r w:rsidR="00912094">
        <w:rPr>
          <w:rFonts w:ascii="Times New Roman" w:hAnsi="Times New Roman" w:cs="Times New Roman"/>
          <w:sz w:val="24"/>
          <w:szCs w:val="24"/>
        </w:rPr>
        <w:t xml:space="preserve">, including written witness statements from all firefighters and employees with relevant information of the </w:t>
      </w:r>
      <w:r w:rsidR="00F13158">
        <w:rPr>
          <w:rFonts w:ascii="Times New Roman" w:hAnsi="Times New Roman" w:cs="Times New Roman"/>
          <w:sz w:val="24"/>
          <w:szCs w:val="24"/>
        </w:rPr>
        <w:t>incident</w:t>
      </w:r>
      <w:r w:rsidR="00E669F8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5BB37EC" w14:textId="77777777" w:rsidR="00FA6CBE" w:rsidRDefault="00FA6CBE" w:rsidP="00FA6CBE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7094A02E" w14:textId="7A5CFFEB" w:rsidR="00912094" w:rsidRDefault="00E669F8" w:rsidP="00FA6CBE">
      <w:pPr>
        <w:pStyle w:val="ListParagraph"/>
        <w:ind w:left="2160"/>
        <w:rPr>
          <w:rFonts w:ascii="Times New Roman" w:hAnsi="Times New Roman" w:cs="Times New Roman"/>
          <w:b/>
          <w:sz w:val="24"/>
          <w:szCs w:val="24"/>
        </w:rPr>
      </w:pPr>
      <w:r w:rsidRPr="00E669F8">
        <w:rPr>
          <w:rFonts w:ascii="Times New Roman" w:hAnsi="Times New Roman" w:cs="Times New Roman"/>
          <w:b/>
          <w:sz w:val="24"/>
          <w:szCs w:val="24"/>
        </w:rPr>
        <w:t xml:space="preserve">Every firefighter, fire officer, and employee of the </w:t>
      </w:r>
      <w:r w:rsidRPr="00E669F8">
        <w:rPr>
          <w:rFonts w:ascii="Times New Roman" w:hAnsi="Times New Roman" w:cs="Times New Roman"/>
          <w:b/>
          <w:color w:val="FF0000"/>
          <w:sz w:val="24"/>
          <w:szCs w:val="24"/>
        </w:rPr>
        <w:t>department/district/company</w:t>
      </w:r>
      <w:r w:rsidRPr="00E669F8">
        <w:rPr>
          <w:rFonts w:ascii="Times New Roman" w:hAnsi="Times New Roman" w:cs="Times New Roman"/>
          <w:b/>
          <w:sz w:val="24"/>
          <w:szCs w:val="24"/>
        </w:rPr>
        <w:t xml:space="preserve"> shall immediately respond to a request for information, either verbally or in writing,</w:t>
      </w:r>
      <w:r>
        <w:rPr>
          <w:rFonts w:ascii="Times New Roman" w:hAnsi="Times New Roman" w:cs="Times New Roman"/>
          <w:b/>
          <w:sz w:val="24"/>
          <w:szCs w:val="24"/>
        </w:rPr>
        <w:t xml:space="preserve"> from the fire officer completing reports</w:t>
      </w:r>
      <w:r w:rsidRPr="00E669F8">
        <w:rPr>
          <w:rFonts w:ascii="Times New Roman" w:hAnsi="Times New Roman" w:cs="Times New Roman"/>
          <w:b/>
          <w:sz w:val="24"/>
          <w:szCs w:val="24"/>
        </w:rPr>
        <w:t>.  Failure to do so will result in disciplinary action.</w:t>
      </w:r>
    </w:p>
    <w:p w14:paraId="5CD2DA7F" w14:textId="77777777" w:rsidR="00FA6CBE" w:rsidRDefault="00FA6CBE" w:rsidP="00FA6CBE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0D1EAD7" w14:textId="77777777" w:rsidR="00912094" w:rsidRDefault="00912094" w:rsidP="00912094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ip-Trip-Fall Injury Form</w:t>
      </w:r>
    </w:p>
    <w:p w14:paraId="602B03C2" w14:textId="77777777" w:rsidR="00912094" w:rsidRDefault="00912094" w:rsidP="00912094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fting-Carrying Injury Form</w:t>
      </w:r>
    </w:p>
    <w:p w14:paraId="5EAC039A" w14:textId="562035A3" w:rsidR="001222F4" w:rsidRDefault="00721A17" w:rsidP="00FA6CBE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 above </w:t>
      </w:r>
      <w:r w:rsidR="004B0DE4">
        <w:rPr>
          <w:rFonts w:ascii="Times New Roman" w:hAnsi="Times New Roman" w:cs="Times New Roman"/>
          <w:sz w:val="24"/>
          <w:szCs w:val="24"/>
        </w:rPr>
        <w:t xml:space="preserve">pictures and </w:t>
      </w:r>
      <w:r w:rsidR="00FE4555">
        <w:rPr>
          <w:rFonts w:ascii="Times New Roman" w:hAnsi="Times New Roman" w:cs="Times New Roman"/>
          <w:sz w:val="24"/>
          <w:szCs w:val="24"/>
        </w:rPr>
        <w:t xml:space="preserve">written </w:t>
      </w:r>
      <w:r>
        <w:rPr>
          <w:rFonts w:ascii="Times New Roman" w:hAnsi="Times New Roman" w:cs="Times New Roman"/>
          <w:sz w:val="24"/>
          <w:szCs w:val="24"/>
        </w:rPr>
        <w:t xml:space="preserve">reports to the </w:t>
      </w:r>
      <w:r w:rsidR="00FE4555" w:rsidRPr="00FE4555">
        <w:rPr>
          <w:rFonts w:ascii="Times New Roman" w:hAnsi="Times New Roman" w:cs="Times New Roman"/>
          <w:color w:val="FF0000"/>
          <w:sz w:val="24"/>
          <w:szCs w:val="24"/>
        </w:rPr>
        <w:t>Injury Review Committee</w:t>
      </w:r>
    </w:p>
    <w:p w14:paraId="2CB68608" w14:textId="77777777" w:rsidR="00FA6CBE" w:rsidRPr="00FA6CBE" w:rsidRDefault="00FA6CBE" w:rsidP="00FA6CBE">
      <w:pPr>
        <w:pStyle w:val="ListParagraph"/>
        <w:ind w:left="1440"/>
        <w:rPr>
          <w:rFonts w:ascii="Times New Roman" w:hAnsi="Times New Roman" w:cs="Times New Roman"/>
          <w:sz w:val="16"/>
          <w:szCs w:val="16"/>
        </w:rPr>
      </w:pPr>
    </w:p>
    <w:p w14:paraId="08131D71" w14:textId="77777777" w:rsidR="001222F4" w:rsidRDefault="00366548" w:rsidP="001222F4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hief</w:t>
      </w:r>
      <w:r w:rsidR="001222F4">
        <w:rPr>
          <w:rFonts w:ascii="Times New Roman" w:hAnsi="Times New Roman" w:cs="Times New Roman"/>
          <w:sz w:val="24"/>
          <w:szCs w:val="24"/>
        </w:rPr>
        <w:t xml:space="preserve"> </w:t>
      </w:r>
      <w:r w:rsidR="001222F4"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 w:rsidR="001222F4">
        <w:rPr>
          <w:rFonts w:ascii="Times New Roman" w:hAnsi="Times New Roman" w:cs="Times New Roman"/>
          <w:sz w:val="24"/>
          <w:szCs w:val="24"/>
        </w:rPr>
        <w:t xml:space="preserve"> upon receiving notification of an injury will</w:t>
      </w:r>
      <w:r>
        <w:rPr>
          <w:rFonts w:ascii="Times New Roman" w:hAnsi="Times New Roman" w:cs="Times New Roman"/>
          <w:sz w:val="24"/>
          <w:szCs w:val="24"/>
        </w:rPr>
        <w:t xml:space="preserve"> take the following actions</w:t>
      </w:r>
      <w:r w:rsidR="001222F4">
        <w:rPr>
          <w:rFonts w:ascii="Times New Roman" w:hAnsi="Times New Roman" w:cs="Times New Roman"/>
          <w:sz w:val="24"/>
          <w:szCs w:val="24"/>
        </w:rPr>
        <w:t>, as need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05D1A24" w14:textId="77777777" w:rsidR="001222F4" w:rsidRDefault="001222F4" w:rsidP="001222F4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notifications to the injured firefighter family</w:t>
      </w:r>
    </w:p>
    <w:p w14:paraId="6EC0C9B7" w14:textId="77777777" w:rsidR="001222F4" w:rsidRDefault="001222F4" w:rsidP="001222F4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notification to NJ PEOSH within 8 hours for fatal injuries and 24 hours for serious injuries as defined by PEOSH</w:t>
      </w:r>
    </w:p>
    <w:p w14:paraId="75076E3C" w14:textId="32DC2A21" w:rsidR="00912094" w:rsidRDefault="00FA6CBE" w:rsidP="00366548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ert the Injury Review Committee</w:t>
      </w:r>
    </w:p>
    <w:p w14:paraId="391CDE45" w14:textId="77777777" w:rsidR="00366548" w:rsidRPr="00366548" w:rsidRDefault="00366548" w:rsidP="0036654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387DB41" w14:textId="77777777" w:rsidR="00D33E0F" w:rsidRDefault="00D33E0F" w:rsidP="00D33E0F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jury Review Committee will</w:t>
      </w:r>
    </w:p>
    <w:p w14:paraId="2DF30C74" w14:textId="77777777" w:rsidR="00D33E0F" w:rsidRDefault="00D33E0F" w:rsidP="00D33E0F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3E0F">
        <w:rPr>
          <w:rFonts w:ascii="Times New Roman" w:hAnsi="Times New Roman" w:cs="Times New Roman"/>
          <w:sz w:val="24"/>
          <w:szCs w:val="24"/>
        </w:rPr>
        <w:t>Meet initially within 48 hours for serious injuries and 7 days for other than serious incidents.</w:t>
      </w:r>
    </w:p>
    <w:p w14:paraId="60318EB0" w14:textId="77777777" w:rsidR="00D33E0F" w:rsidRDefault="00D33E0F" w:rsidP="00D33E0F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lect and analyze </w:t>
      </w:r>
      <w:r w:rsidRPr="00D33E0F">
        <w:rPr>
          <w:rFonts w:ascii="Times New Roman" w:hAnsi="Times New Roman" w:cs="Times New Roman"/>
          <w:sz w:val="24"/>
          <w:szCs w:val="24"/>
        </w:rPr>
        <w:t xml:space="preserve">the facts presented by the initial investigation </w:t>
      </w:r>
      <w:r>
        <w:rPr>
          <w:rFonts w:ascii="Times New Roman" w:hAnsi="Times New Roman" w:cs="Times New Roman"/>
          <w:sz w:val="24"/>
          <w:szCs w:val="24"/>
        </w:rPr>
        <w:t>by the fire officer</w:t>
      </w:r>
    </w:p>
    <w:p w14:paraId="069904C1" w14:textId="77777777" w:rsidR="00FA6CBE" w:rsidRDefault="00D33E0F" w:rsidP="00D33E0F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3E0F">
        <w:rPr>
          <w:rFonts w:ascii="Times New Roman" w:hAnsi="Times New Roman" w:cs="Times New Roman"/>
          <w:sz w:val="24"/>
          <w:szCs w:val="24"/>
        </w:rPr>
        <w:t>Call additional witnesses and others with information concerning the incident</w:t>
      </w:r>
      <w:r w:rsidR="00E669F8">
        <w:rPr>
          <w:rFonts w:ascii="Times New Roman" w:hAnsi="Times New Roman" w:cs="Times New Roman"/>
          <w:sz w:val="24"/>
          <w:szCs w:val="24"/>
        </w:rPr>
        <w:t>.</w:t>
      </w:r>
    </w:p>
    <w:p w14:paraId="5C0C1DEE" w14:textId="77777777" w:rsidR="00223ECA" w:rsidRDefault="00223ECA" w:rsidP="00223ECA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683BD9E4" w14:textId="72DE273D" w:rsidR="00D33E0F" w:rsidRDefault="00E669F8" w:rsidP="00223ECA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669F8">
        <w:rPr>
          <w:rFonts w:ascii="Times New Roman" w:hAnsi="Times New Roman" w:cs="Times New Roman"/>
          <w:b/>
          <w:sz w:val="24"/>
          <w:szCs w:val="24"/>
        </w:rPr>
        <w:t xml:space="preserve">Every firefighter, fire officer, and employee of the </w:t>
      </w:r>
      <w:r w:rsidRPr="00E669F8">
        <w:rPr>
          <w:rFonts w:ascii="Times New Roman" w:hAnsi="Times New Roman" w:cs="Times New Roman"/>
          <w:b/>
          <w:color w:val="FF0000"/>
          <w:sz w:val="24"/>
          <w:szCs w:val="24"/>
        </w:rPr>
        <w:t>department/district/company</w:t>
      </w:r>
      <w:r w:rsidRPr="00E669F8">
        <w:rPr>
          <w:rFonts w:ascii="Times New Roman" w:hAnsi="Times New Roman" w:cs="Times New Roman"/>
          <w:b/>
          <w:sz w:val="24"/>
          <w:szCs w:val="24"/>
        </w:rPr>
        <w:t xml:space="preserve"> shall immediately respond to a request for information, either verbally or in writing, from the Committee.  Failure to do </w:t>
      </w:r>
      <w:r w:rsidRPr="00223ECA">
        <w:rPr>
          <w:rFonts w:ascii="Times New Roman" w:hAnsi="Times New Roman" w:cs="Times New Roman"/>
          <w:b/>
          <w:sz w:val="24"/>
          <w:szCs w:val="24"/>
        </w:rPr>
        <w:t>so will result in disciplinary action.</w:t>
      </w:r>
    </w:p>
    <w:p w14:paraId="4F944F10" w14:textId="77777777" w:rsidR="00223ECA" w:rsidRPr="00223ECA" w:rsidRDefault="00223ECA" w:rsidP="00223ECA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5B22E581" w14:textId="77777777" w:rsidR="00D33E0F" w:rsidRPr="00B22B63" w:rsidRDefault="00D33E0F" w:rsidP="00D33E0F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3E0F">
        <w:rPr>
          <w:rFonts w:ascii="Times New Roman" w:hAnsi="Times New Roman" w:cs="Times New Roman"/>
          <w:sz w:val="24"/>
          <w:szCs w:val="24"/>
        </w:rPr>
        <w:t xml:space="preserve">Within 30 days, produce a report with the timeline of the incident, a list of contributing factors and conditions, and an Action Plan to incorporate what was learned into the operations of the </w:t>
      </w:r>
      <w:bookmarkStart w:id="1" w:name="_Hlk100292568"/>
      <w:r w:rsidRPr="00D33E0F">
        <w:rPr>
          <w:rFonts w:ascii="Times New Roman" w:hAnsi="Times New Roman" w:cs="Times New Roman"/>
          <w:sz w:val="24"/>
          <w:szCs w:val="24"/>
        </w:rPr>
        <w:t xml:space="preserve">fire </w:t>
      </w:r>
      <w:r w:rsidRPr="00D33E0F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bookmarkEnd w:id="1"/>
    </w:p>
    <w:p w14:paraId="64CB725C" w14:textId="77777777" w:rsidR="00B22B63" w:rsidRPr="00D33E0F" w:rsidRDefault="00B22B63" w:rsidP="00B22B6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BEF0DDC" w14:textId="07496974" w:rsidR="00AE209A" w:rsidRDefault="00B22B63" w:rsidP="00E669F8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on receipt of the report from the Injury Review Committee, the </w:t>
      </w:r>
      <w:r w:rsidR="00223ECA" w:rsidRPr="000B2E6A">
        <w:rPr>
          <w:rFonts w:ascii="Times New Roman" w:hAnsi="Times New Roman" w:cs="Times New Roman"/>
          <w:color w:val="FF0000"/>
          <w:sz w:val="24"/>
          <w:szCs w:val="24"/>
        </w:rPr>
        <w:t xml:space="preserve">Chief of the Department/district/company </w:t>
      </w:r>
      <w:r>
        <w:rPr>
          <w:rFonts w:ascii="Times New Roman" w:hAnsi="Times New Roman" w:cs="Times New Roman"/>
          <w:sz w:val="24"/>
          <w:szCs w:val="24"/>
        </w:rPr>
        <w:t xml:space="preserve">shall meet with their command staff, training officers, and </w:t>
      </w:r>
      <w:r w:rsidRPr="00B22B63">
        <w:rPr>
          <w:rFonts w:ascii="Times New Roman" w:hAnsi="Times New Roman" w:cs="Times New Roman"/>
          <w:color w:val="FF0000"/>
          <w:sz w:val="24"/>
          <w:szCs w:val="24"/>
        </w:rPr>
        <w:t>fire commissioners / financial stakeholders</w:t>
      </w:r>
      <w:r>
        <w:rPr>
          <w:rFonts w:ascii="Times New Roman" w:hAnsi="Times New Roman" w:cs="Times New Roman"/>
          <w:sz w:val="24"/>
          <w:szCs w:val="24"/>
        </w:rPr>
        <w:t xml:space="preserve"> to review the report and consider implementation of recommendations in the Action Plan.  </w:t>
      </w:r>
    </w:p>
    <w:p w14:paraId="4CF393FA" w14:textId="77777777" w:rsidR="00B22B63" w:rsidRDefault="00B22B63" w:rsidP="00B22B6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780BCC1" w14:textId="7BBBEB12" w:rsidR="00F01EC7" w:rsidRDefault="00B22B63" w:rsidP="00E669F8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B22B63">
        <w:rPr>
          <w:rFonts w:ascii="Times New Roman" w:hAnsi="Times New Roman" w:cs="Times New Roman"/>
          <w:sz w:val="24"/>
          <w:szCs w:val="24"/>
        </w:rPr>
        <w:t xml:space="preserve">The </w:t>
      </w:r>
      <w:r w:rsidR="00223ECA" w:rsidRPr="000B2E6A">
        <w:rPr>
          <w:rFonts w:ascii="Times New Roman" w:hAnsi="Times New Roman" w:cs="Times New Roman"/>
          <w:color w:val="FF0000"/>
          <w:sz w:val="24"/>
          <w:szCs w:val="24"/>
        </w:rPr>
        <w:t xml:space="preserve">Chief of the Department/district/company </w:t>
      </w:r>
      <w:r>
        <w:rPr>
          <w:rFonts w:ascii="Times New Roman" w:hAnsi="Times New Roman" w:cs="Times New Roman"/>
          <w:sz w:val="24"/>
          <w:szCs w:val="24"/>
        </w:rPr>
        <w:t>shall thank firefighters who participated in the investigation and provide a summary of the findings and Action Plan of the Injury Review Committee</w:t>
      </w:r>
      <w:r w:rsidR="00223ECA">
        <w:rPr>
          <w:rFonts w:ascii="Times New Roman" w:hAnsi="Times New Roman" w:cs="Times New Roman"/>
          <w:sz w:val="24"/>
          <w:szCs w:val="24"/>
        </w:rPr>
        <w:t xml:space="preserve"> to all members of the </w:t>
      </w:r>
      <w:r w:rsidR="00223ECA" w:rsidRPr="00D33E0F">
        <w:rPr>
          <w:rFonts w:ascii="Times New Roman" w:hAnsi="Times New Roman" w:cs="Times New Roman"/>
          <w:sz w:val="24"/>
          <w:szCs w:val="24"/>
        </w:rPr>
        <w:t xml:space="preserve">fire </w:t>
      </w:r>
      <w:r w:rsidR="00223ECA" w:rsidRPr="00D33E0F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360F7E" w14:textId="77777777" w:rsidR="00F01EC7" w:rsidRDefault="00F01E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BFD3BA6" w14:textId="77777777" w:rsidR="00F01EC7" w:rsidRDefault="00F01EC7" w:rsidP="00F01EC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refighter Injury and Close Call Analysis</w:t>
      </w:r>
      <w:r w:rsidRPr="000E5E02">
        <w:rPr>
          <w:rFonts w:ascii="Times New Roman" w:hAnsi="Times New Roman" w:cs="Times New Roman"/>
          <w:b/>
          <w:sz w:val="24"/>
          <w:szCs w:val="24"/>
        </w:rPr>
        <w:t xml:space="preserve"> Model Policy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CE63848" w14:textId="77777777" w:rsidR="00F01EC7" w:rsidRPr="00341B80" w:rsidRDefault="00F01EC7" w:rsidP="00F01EC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(Ad Hoc Committee version)</w:t>
      </w:r>
    </w:p>
    <w:p w14:paraId="6709E810" w14:textId="12483E51" w:rsidR="00F01EC7" w:rsidRPr="000E5E02" w:rsidRDefault="00F01EC7" w:rsidP="00F01EC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color w:val="FF0000"/>
          <w:sz w:val="24"/>
          <w:szCs w:val="24"/>
        </w:rPr>
        <w:t>This policy calls for the Chief to appoint an Injury Review Committee whenever a member of the organization is injured or experiences a significant close call.</w:t>
      </w:r>
    </w:p>
    <w:p w14:paraId="021899B7" w14:textId="77777777" w:rsidR="00F01EC7" w:rsidRDefault="00F01EC7" w:rsidP="00F01EC7">
      <w:pPr>
        <w:rPr>
          <w:rFonts w:ascii="Times New Roman" w:hAnsi="Times New Roman" w:cs="Times New Roman"/>
          <w:sz w:val="24"/>
          <w:szCs w:val="24"/>
        </w:rPr>
      </w:pPr>
      <w:r w:rsidRPr="000E5E02">
        <w:rPr>
          <w:rFonts w:ascii="Times New Roman" w:hAnsi="Times New Roman" w:cs="Times New Roman"/>
          <w:b/>
          <w:sz w:val="24"/>
          <w:szCs w:val="24"/>
        </w:rPr>
        <w:t>Purpos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4CDA42D" w14:textId="77777777" w:rsidR="00F01EC7" w:rsidRPr="00F1640B" w:rsidRDefault="00F01EC7" w:rsidP="00F01E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Insert n</w:t>
      </w:r>
      <w:r w:rsidRPr="000E5E02">
        <w:rPr>
          <w:rFonts w:ascii="Times New Roman" w:hAnsi="Times New Roman" w:cs="Times New Roman"/>
          <w:color w:val="FF0000"/>
          <w:sz w:val="24"/>
          <w:szCs w:val="24"/>
        </w:rPr>
        <w:t xml:space="preserve">ame of agency </w:t>
      </w:r>
      <w:r w:rsidRPr="000E5E02">
        <w:rPr>
          <w:rFonts w:ascii="Times New Roman" w:hAnsi="Times New Roman" w:cs="Times New Roman"/>
          <w:sz w:val="24"/>
          <w:szCs w:val="24"/>
        </w:rPr>
        <w:t>establish</w:t>
      </w:r>
      <w:r>
        <w:rPr>
          <w:rFonts w:ascii="Times New Roman" w:hAnsi="Times New Roman" w:cs="Times New Roman"/>
          <w:sz w:val="24"/>
          <w:szCs w:val="24"/>
        </w:rPr>
        <w:t>es this policy</w:t>
      </w:r>
      <w:r w:rsidRPr="00F1640B">
        <w:rPr>
          <w:rFonts w:ascii="Times New Roman" w:hAnsi="Times New Roman" w:cs="Times New Roman"/>
          <w:sz w:val="24"/>
          <w:szCs w:val="24"/>
        </w:rPr>
        <w:t xml:space="preserve"> to ensure that </w:t>
      </w:r>
      <w:r>
        <w:rPr>
          <w:rFonts w:ascii="Times New Roman" w:hAnsi="Times New Roman" w:cs="Times New Roman"/>
          <w:sz w:val="24"/>
          <w:szCs w:val="24"/>
        </w:rPr>
        <w:t>injuries, acute illnesses, and close calls</w:t>
      </w:r>
      <w:r w:rsidRPr="00F1640B">
        <w:rPr>
          <w:rFonts w:ascii="Times New Roman" w:hAnsi="Times New Roman" w:cs="Times New Roman"/>
          <w:sz w:val="24"/>
          <w:szCs w:val="24"/>
        </w:rPr>
        <w:t xml:space="preserve"> are investigated </w:t>
      </w:r>
      <w:r>
        <w:rPr>
          <w:rFonts w:ascii="Times New Roman" w:hAnsi="Times New Roman" w:cs="Times New Roman"/>
          <w:sz w:val="24"/>
          <w:szCs w:val="24"/>
        </w:rPr>
        <w:t>to reduce</w:t>
      </w:r>
      <w:r w:rsidRPr="00F1640B">
        <w:rPr>
          <w:rFonts w:ascii="Times New Roman" w:hAnsi="Times New Roman" w:cs="Times New Roman"/>
          <w:sz w:val="24"/>
          <w:szCs w:val="24"/>
        </w:rPr>
        <w:t xml:space="preserve"> further human and material resources </w:t>
      </w:r>
      <w:r>
        <w:rPr>
          <w:rFonts w:ascii="Times New Roman" w:hAnsi="Times New Roman" w:cs="Times New Roman"/>
          <w:sz w:val="24"/>
          <w:szCs w:val="24"/>
        </w:rPr>
        <w:t>losses</w:t>
      </w:r>
      <w:r w:rsidRPr="00F1640B">
        <w:rPr>
          <w:rFonts w:ascii="Times New Roman" w:hAnsi="Times New Roman" w:cs="Times New Roman"/>
          <w:sz w:val="24"/>
          <w:szCs w:val="24"/>
        </w:rPr>
        <w:t xml:space="preserve"> by identifying and correcting unsafe act</w:t>
      </w:r>
      <w:r>
        <w:rPr>
          <w:rFonts w:ascii="Times New Roman" w:hAnsi="Times New Roman" w:cs="Times New Roman"/>
          <w:sz w:val="24"/>
          <w:szCs w:val="24"/>
        </w:rPr>
        <w:t>s and conditions that led to the incident</w:t>
      </w:r>
      <w:r w:rsidRPr="00F1640B">
        <w:rPr>
          <w:rFonts w:ascii="Times New Roman" w:hAnsi="Times New Roman" w:cs="Times New Roman"/>
          <w:sz w:val="24"/>
          <w:szCs w:val="24"/>
        </w:rPr>
        <w:t>.</w:t>
      </w:r>
    </w:p>
    <w:p w14:paraId="602009A5" w14:textId="77777777" w:rsidR="00F01EC7" w:rsidRPr="00F1640B" w:rsidRDefault="00F01EC7" w:rsidP="00F01EC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ope:</w:t>
      </w:r>
    </w:p>
    <w:p w14:paraId="481EF1B9" w14:textId="77777777" w:rsidR="00F01EC7" w:rsidRPr="00F1640B" w:rsidRDefault="00F01EC7" w:rsidP="00F01E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olicy applies to all work-related injuries, acute illnesses, </w:t>
      </w:r>
      <w:r w:rsidRPr="00BC598C">
        <w:rPr>
          <w:rFonts w:ascii="Times New Roman" w:hAnsi="Times New Roman" w:cs="Times New Roman"/>
          <w:sz w:val="24"/>
          <w:szCs w:val="24"/>
        </w:rPr>
        <w:t xml:space="preserve">and close calls </w:t>
      </w:r>
      <w:r>
        <w:rPr>
          <w:rFonts w:ascii="Times New Roman" w:hAnsi="Times New Roman" w:cs="Times New Roman"/>
          <w:sz w:val="24"/>
          <w:szCs w:val="24"/>
        </w:rPr>
        <w:t>which occur during both emergency incidents and routine or non-emergency activities</w:t>
      </w:r>
      <w:r w:rsidRPr="00F1640B">
        <w:rPr>
          <w:rFonts w:ascii="Times New Roman" w:hAnsi="Times New Roman" w:cs="Times New Roman"/>
          <w:sz w:val="24"/>
          <w:szCs w:val="24"/>
        </w:rPr>
        <w:t>.</w:t>
      </w:r>
    </w:p>
    <w:p w14:paraId="662C1B40" w14:textId="77777777" w:rsidR="00F01EC7" w:rsidRPr="007502D5" w:rsidRDefault="00F01EC7" w:rsidP="00F01EC7">
      <w:pPr>
        <w:rPr>
          <w:rFonts w:ascii="Times New Roman" w:hAnsi="Times New Roman" w:cs="Times New Roman"/>
          <w:b/>
          <w:sz w:val="24"/>
          <w:szCs w:val="24"/>
        </w:rPr>
      </w:pPr>
      <w:r w:rsidRPr="007502D5">
        <w:rPr>
          <w:rFonts w:ascii="Times New Roman" w:hAnsi="Times New Roman" w:cs="Times New Roman"/>
          <w:b/>
          <w:sz w:val="24"/>
          <w:szCs w:val="24"/>
        </w:rPr>
        <w:t>Roles and responsibilities:</w:t>
      </w:r>
    </w:p>
    <w:p w14:paraId="451E464F" w14:textId="77777777" w:rsidR="00F01EC7" w:rsidRDefault="00F01EC7" w:rsidP="00F01EC7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2" w:name="_Hlk100289732"/>
      <w:r w:rsidRPr="000B2E6A">
        <w:rPr>
          <w:rFonts w:ascii="Times New Roman" w:hAnsi="Times New Roman" w:cs="Times New Roman"/>
          <w:color w:val="FF0000"/>
          <w:sz w:val="24"/>
          <w:szCs w:val="24"/>
        </w:rPr>
        <w:t xml:space="preserve">The Chief of the Department/district/company </w:t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shall </w:t>
      </w:r>
    </w:p>
    <w:p w14:paraId="357C194B" w14:textId="77777777" w:rsidR="00F01EC7" w:rsidRDefault="00F01EC7" w:rsidP="00F01EC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A4804">
        <w:rPr>
          <w:rFonts w:ascii="Times New Roman" w:hAnsi="Times New Roman" w:cs="Times New Roman"/>
          <w:sz w:val="24"/>
          <w:szCs w:val="24"/>
        </w:rPr>
        <w:t xml:space="preserve">periodically review and ensure this policy is implemented when needed. </w:t>
      </w:r>
    </w:p>
    <w:p w14:paraId="74E32EDB" w14:textId="77777777" w:rsidR="00F01EC7" w:rsidRPr="000A4804" w:rsidRDefault="00F01EC7" w:rsidP="00F01EC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A4804">
        <w:rPr>
          <w:rFonts w:ascii="Times New Roman" w:hAnsi="Times New Roman" w:cs="Times New Roman"/>
          <w:sz w:val="24"/>
          <w:szCs w:val="24"/>
        </w:rPr>
        <w:t xml:space="preserve">appoint an Injury Review Committee </w:t>
      </w:r>
      <w:r w:rsidRPr="000A4804">
        <w:rPr>
          <w:rFonts w:ascii="Times New Roman" w:hAnsi="Times New Roman" w:cs="Times New Roman"/>
          <w:color w:val="FF0000"/>
          <w:sz w:val="24"/>
          <w:szCs w:val="24"/>
        </w:rPr>
        <w:t xml:space="preserve">within 48 hours </w:t>
      </w:r>
      <w:r w:rsidRPr="000A4804">
        <w:rPr>
          <w:rFonts w:ascii="Times New Roman" w:hAnsi="Times New Roman" w:cs="Times New Roman"/>
          <w:sz w:val="24"/>
          <w:szCs w:val="24"/>
        </w:rPr>
        <w:t>to investigate injuries, occupational illnesses, and</w:t>
      </w:r>
      <w:r w:rsidRPr="000A480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0A4804">
        <w:rPr>
          <w:rFonts w:ascii="Times New Roman" w:hAnsi="Times New Roman" w:cs="Times New Roman"/>
          <w:sz w:val="24"/>
          <w:szCs w:val="24"/>
        </w:rPr>
        <w:t xml:space="preserve">close calls involving fire </w:t>
      </w:r>
      <w:r w:rsidRPr="000A4804">
        <w:rPr>
          <w:rFonts w:ascii="Times New Roman" w:hAnsi="Times New Roman" w:cs="Times New Roman"/>
          <w:color w:val="FF0000"/>
          <w:sz w:val="24"/>
          <w:szCs w:val="24"/>
        </w:rPr>
        <w:t xml:space="preserve">department/district/company </w:t>
      </w:r>
      <w:r w:rsidRPr="000A4804">
        <w:rPr>
          <w:rFonts w:ascii="Times New Roman" w:hAnsi="Times New Roman" w:cs="Times New Roman"/>
          <w:sz w:val="24"/>
          <w:szCs w:val="24"/>
        </w:rPr>
        <w:t>personnel.  For serious injuries, the Fire Chief may add one or more subject-matter experts on an ad hoc basis to the Committee.</w:t>
      </w:r>
    </w:p>
    <w:p w14:paraId="4A8974E1" w14:textId="77777777" w:rsidR="00F01EC7" w:rsidRDefault="00F01EC7" w:rsidP="00F01EC7">
      <w:pPr>
        <w:spacing w:after="0"/>
        <w:ind w:righ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mbers of the Injury Review Committee shall </w:t>
      </w:r>
    </w:p>
    <w:p w14:paraId="1655B62E" w14:textId="77777777" w:rsidR="00F01EC7" w:rsidRPr="00C8781E" w:rsidRDefault="00F01EC7" w:rsidP="00F01EC7">
      <w:pPr>
        <w:pStyle w:val="ListParagraph"/>
        <w:numPr>
          <w:ilvl w:val="0"/>
          <w:numId w:val="11"/>
        </w:numPr>
        <w:ind w:right="720"/>
        <w:rPr>
          <w:rFonts w:ascii="Times New Roman" w:hAnsi="Times New Roman" w:cs="Times New Roman"/>
          <w:sz w:val="24"/>
          <w:szCs w:val="24"/>
        </w:rPr>
      </w:pPr>
      <w:r w:rsidRPr="00DA11B1">
        <w:rPr>
          <w:rFonts w:ascii="Times New Roman" w:hAnsi="Times New Roman" w:cs="Times New Roman"/>
          <w:sz w:val="24"/>
          <w:szCs w:val="24"/>
        </w:rPr>
        <w:t>be responsible to initiate an investigation in an expedient fashion and produce a written report of the facts of the incident, contributing factors and an Action Plan to include recommended remedial steps.</w:t>
      </w:r>
    </w:p>
    <w:p w14:paraId="713ABF66" w14:textId="77777777" w:rsidR="00F01EC7" w:rsidRDefault="00F01EC7" w:rsidP="00F01EC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 xml:space="preserve">department/district/company </w:t>
      </w:r>
      <w:r w:rsidRPr="00F067C8">
        <w:rPr>
          <w:rFonts w:ascii="Times New Roman" w:hAnsi="Times New Roman" w:cs="Times New Roman"/>
          <w:sz w:val="24"/>
          <w:szCs w:val="24"/>
        </w:rPr>
        <w:t xml:space="preserve">fire officers </w:t>
      </w:r>
      <w:r>
        <w:rPr>
          <w:rFonts w:ascii="Times New Roman" w:hAnsi="Times New Roman" w:cs="Times New Roman"/>
          <w:sz w:val="24"/>
          <w:szCs w:val="24"/>
        </w:rPr>
        <w:t xml:space="preserve">shall </w:t>
      </w:r>
    </w:p>
    <w:p w14:paraId="75CDB133" w14:textId="77777777" w:rsidR="00F01EC7" w:rsidRDefault="00F01EC7" w:rsidP="00F01EC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8781E">
        <w:rPr>
          <w:rFonts w:ascii="Times New Roman" w:hAnsi="Times New Roman" w:cs="Times New Roman"/>
          <w:sz w:val="24"/>
          <w:szCs w:val="24"/>
        </w:rPr>
        <w:t>be responsible to take immediate actions to provide care to the injured person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C8781E">
        <w:rPr>
          <w:rFonts w:ascii="Times New Roman" w:hAnsi="Times New Roman" w:cs="Times New Roman"/>
          <w:sz w:val="24"/>
          <w:szCs w:val="24"/>
        </w:rPr>
        <w:t xml:space="preserve"> make the scene of the injury secure against further injuries.   </w:t>
      </w:r>
    </w:p>
    <w:p w14:paraId="6F13E92F" w14:textId="77777777" w:rsidR="00F01EC7" w:rsidRDefault="00F01EC7" w:rsidP="00F01EC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8781E">
        <w:rPr>
          <w:rFonts w:ascii="Times New Roman" w:hAnsi="Times New Roman" w:cs="Times New Roman"/>
          <w:sz w:val="24"/>
          <w:szCs w:val="24"/>
        </w:rPr>
        <w:t>collect and document facts of the incident</w:t>
      </w:r>
    </w:p>
    <w:p w14:paraId="69E5B36C" w14:textId="77777777" w:rsidR="00F01EC7" w:rsidRDefault="00F01EC7" w:rsidP="00F01EC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8781E">
        <w:rPr>
          <w:rFonts w:ascii="Times New Roman" w:hAnsi="Times New Roman" w:cs="Times New Roman"/>
          <w:sz w:val="24"/>
          <w:szCs w:val="24"/>
        </w:rPr>
        <w:t xml:space="preserve">prepare a written report to the Injury Review Committee within 48 hours of the incident. </w:t>
      </w:r>
    </w:p>
    <w:p w14:paraId="2C21201C" w14:textId="77777777" w:rsidR="00F01EC7" w:rsidRPr="00C8781E" w:rsidRDefault="00F01EC7" w:rsidP="00F01EC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8781E">
        <w:rPr>
          <w:rFonts w:ascii="Times New Roman" w:hAnsi="Times New Roman" w:cs="Times New Roman"/>
          <w:sz w:val="24"/>
          <w:szCs w:val="24"/>
        </w:rPr>
        <w:t>make themselves available to the Injury Review Committee to give a verbal report</w:t>
      </w:r>
    </w:p>
    <w:p w14:paraId="0DD99EE7" w14:textId="77777777" w:rsidR="00F01EC7" w:rsidRDefault="00F01EC7" w:rsidP="00F01EC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B1B764" w14:textId="77777777" w:rsidR="00F01EC7" w:rsidRDefault="00F01EC7" w:rsidP="00F01EC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firefighter shall </w:t>
      </w:r>
    </w:p>
    <w:p w14:paraId="6CD56F5C" w14:textId="77777777" w:rsidR="00F01EC7" w:rsidRDefault="00F01EC7" w:rsidP="00F01EC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D2C4E">
        <w:rPr>
          <w:rFonts w:ascii="Times New Roman" w:hAnsi="Times New Roman" w:cs="Times New Roman"/>
          <w:sz w:val="24"/>
          <w:szCs w:val="24"/>
        </w:rPr>
        <w:t xml:space="preserve">report all injuries </w:t>
      </w:r>
      <w:r>
        <w:rPr>
          <w:rFonts w:ascii="Times New Roman" w:hAnsi="Times New Roman" w:cs="Times New Roman"/>
          <w:sz w:val="24"/>
          <w:szCs w:val="24"/>
        </w:rPr>
        <w:t xml:space="preserve">and significant close calls </w:t>
      </w:r>
      <w:r w:rsidRPr="003D2C4E">
        <w:rPr>
          <w:rFonts w:ascii="Times New Roman" w:hAnsi="Times New Roman" w:cs="Times New Roman"/>
          <w:sz w:val="24"/>
          <w:szCs w:val="24"/>
        </w:rPr>
        <w:t xml:space="preserve">to their supervisor immediately, unless circumstances necessitate a short delay.  </w:t>
      </w:r>
    </w:p>
    <w:p w14:paraId="531E1C53" w14:textId="77777777" w:rsidR="00F01EC7" w:rsidRPr="003D2C4E" w:rsidRDefault="00F01EC7" w:rsidP="00F01EC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3D2C4E">
        <w:rPr>
          <w:rFonts w:ascii="Times New Roman" w:hAnsi="Times New Roman" w:cs="Times New Roman"/>
          <w:sz w:val="24"/>
          <w:szCs w:val="24"/>
        </w:rPr>
        <w:t>be held accountable to participate openly, honestly, and completely in the investigation and analysis process to better protect their brother and sister firefighters from future injuries</w:t>
      </w:r>
    </w:p>
    <w:p w14:paraId="45317864" w14:textId="77777777" w:rsidR="00F01EC7" w:rsidRDefault="00F01EC7" w:rsidP="00F01EC7">
      <w:pPr>
        <w:rPr>
          <w:rFonts w:ascii="Times New Roman" w:hAnsi="Times New Roman" w:cs="Times New Roman"/>
          <w:b/>
          <w:sz w:val="24"/>
          <w:szCs w:val="24"/>
        </w:rPr>
      </w:pPr>
      <w:r w:rsidRPr="00EA209B">
        <w:rPr>
          <w:rFonts w:ascii="Times New Roman" w:hAnsi="Times New Roman" w:cs="Times New Roman"/>
          <w:b/>
          <w:sz w:val="24"/>
          <w:szCs w:val="24"/>
        </w:rPr>
        <w:t xml:space="preserve">Definitions: </w:t>
      </w:r>
    </w:p>
    <w:p w14:paraId="15E45ECF" w14:textId="77777777" w:rsidR="00F01EC7" w:rsidRPr="00546855" w:rsidRDefault="00F01EC7" w:rsidP="00F01EC7">
      <w:pPr>
        <w:rPr>
          <w:rFonts w:ascii="Times New Roman" w:hAnsi="Times New Roman" w:cs="Times New Roman"/>
          <w:sz w:val="24"/>
          <w:szCs w:val="24"/>
        </w:rPr>
      </w:pPr>
      <w:r w:rsidRPr="0043004C">
        <w:rPr>
          <w:rFonts w:ascii="Times New Roman" w:hAnsi="Times New Roman" w:cs="Times New Roman"/>
          <w:i/>
          <w:sz w:val="24"/>
          <w:szCs w:val="24"/>
        </w:rPr>
        <w:lastRenderedPageBreak/>
        <w:t>Action Plan</w:t>
      </w:r>
      <w:r>
        <w:rPr>
          <w:rFonts w:ascii="Times New Roman" w:hAnsi="Times New Roman" w:cs="Times New Roman"/>
          <w:sz w:val="24"/>
          <w:szCs w:val="24"/>
        </w:rPr>
        <w:t xml:space="preserve">: the culmination of an injury analysis which lists the specific actions the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546855">
        <w:rPr>
          <w:rFonts w:ascii="Times New Roman" w:hAnsi="Times New Roman" w:cs="Times New Roman"/>
          <w:sz w:val="24"/>
          <w:szCs w:val="24"/>
        </w:rPr>
        <w:t>will ta</w:t>
      </w:r>
      <w:r>
        <w:rPr>
          <w:rFonts w:ascii="Times New Roman" w:hAnsi="Times New Roman" w:cs="Times New Roman"/>
          <w:sz w:val="24"/>
          <w:szCs w:val="24"/>
        </w:rPr>
        <w:t>ke to incorporate what was learned to improve their operations and the safety of the firefighters.</w:t>
      </w:r>
    </w:p>
    <w:p w14:paraId="7515F3CD" w14:textId="77777777" w:rsidR="00F01EC7" w:rsidRDefault="00F01EC7" w:rsidP="00F01EC7">
      <w:pPr>
        <w:rPr>
          <w:rFonts w:ascii="Times New Roman" w:hAnsi="Times New Roman" w:cs="Times New Roman"/>
          <w:sz w:val="24"/>
          <w:szCs w:val="24"/>
        </w:rPr>
      </w:pPr>
      <w:r w:rsidRPr="00985CD3">
        <w:rPr>
          <w:rFonts w:ascii="Times New Roman" w:hAnsi="Times New Roman" w:cs="Times New Roman"/>
          <w:i/>
          <w:sz w:val="24"/>
          <w:szCs w:val="24"/>
        </w:rPr>
        <w:t>Close call</w:t>
      </w:r>
      <w:r w:rsidRPr="00985CD3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unplanned, unwanted </w:t>
      </w:r>
      <w:r>
        <w:rPr>
          <w:rFonts w:ascii="Times New Roman" w:hAnsi="Times New Roman" w:cs="Times New Roman"/>
          <w:sz w:val="24"/>
          <w:szCs w:val="24"/>
          <w:lang w:val="en-CA"/>
        </w:rPr>
        <w:t>incident</w:t>
      </w:r>
      <w:r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 (i.e., accidents) </w:t>
      </w:r>
      <w:r>
        <w:rPr>
          <w:rFonts w:ascii="Times New Roman" w:hAnsi="Times New Roman" w:cs="Times New Roman"/>
          <w:sz w:val="24"/>
          <w:szCs w:val="24"/>
        </w:rPr>
        <w:t>in which no injury,</w:t>
      </w:r>
      <w:r w:rsidRPr="005241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quipment damage, or environmental </w:t>
      </w:r>
      <w:r w:rsidRPr="005241C8">
        <w:rPr>
          <w:rFonts w:ascii="Times New Roman" w:hAnsi="Times New Roman" w:cs="Times New Roman"/>
          <w:sz w:val="24"/>
          <w:szCs w:val="24"/>
        </w:rPr>
        <w:t>damage occurred but might have if conditions had been different.</w:t>
      </w:r>
    </w:p>
    <w:p w14:paraId="6637000C" w14:textId="77777777" w:rsidR="00F01EC7" w:rsidRDefault="00F01EC7" w:rsidP="00F01EC7">
      <w:pPr>
        <w:rPr>
          <w:rFonts w:ascii="Times New Roman" w:hAnsi="Times New Roman" w:cs="Times New Roman"/>
          <w:sz w:val="24"/>
          <w:szCs w:val="24"/>
        </w:rPr>
      </w:pPr>
      <w:r w:rsidRPr="005241C8">
        <w:rPr>
          <w:rFonts w:ascii="Times New Roman" w:hAnsi="Times New Roman" w:cs="Times New Roman"/>
          <w:i/>
          <w:sz w:val="24"/>
          <w:szCs w:val="24"/>
        </w:rPr>
        <w:t>Incident</w:t>
      </w:r>
      <w:r>
        <w:rPr>
          <w:rFonts w:ascii="Times New Roman" w:hAnsi="Times New Roman" w:cs="Times New Roman"/>
          <w:sz w:val="24"/>
          <w:szCs w:val="24"/>
        </w:rPr>
        <w:t xml:space="preserve">: an </w:t>
      </w:r>
      <w:r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unplanned, unwanted </w:t>
      </w:r>
      <w:r>
        <w:rPr>
          <w:rFonts w:ascii="Times New Roman" w:hAnsi="Times New Roman" w:cs="Times New Roman"/>
          <w:sz w:val="24"/>
          <w:szCs w:val="24"/>
          <w:lang w:val="en-CA"/>
        </w:rPr>
        <w:t>incident</w:t>
      </w:r>
      <w:r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 (i.e., accidents) that cause</w:t>
      </w:r>
      <w:r>
        <w:rPr>
          <w:rFonts w:ascii="Times New Roman" w:hAnsi="Times New Roman" w:cs="Times New Roman"/>
          <w:sz w:val="24"/>
          <w:szCs w:val="24"/>
          <w:lang w:val="en-CA"/>
        </w:rPr>
        <w:t>d</w:t>
      </w:r>
      <w:r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 harm to people or damage to property or the surrounding envi</w:t>
      </w:r>
      <w:r>
        <w:rPr>
          <w:rFonts w:ascii="Times New Roman" w:hAnsi="Times New Roman" w:cs="Times New Roman"/>
          <w:sz w:val="24"/>
          <w:szCs w:val="24"/>
          <w:lang w:val="en-CA"/>
        </w:rPr>
        <w:t>ronment. Incidents also include close calls</w:t>
      </w:r>
      <w:r w:rsidRPr="005241C8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5241C8">
        <w:rPr>
          <w:rFonts w:ascii="Times New Roman" w:hAnsi="Times New Roman" w:cs="Times New Roman"/>
          <w:sz w:val="24"/>
          <w:szCs w:val="24"/>
        </w:rPr>
        <w:t>in which no injury or damage occurred but might have if conditions had been different.</w:t>
      </w:r>
    </w:p>
    <w:p w14:paraId="6709C0DF" w14:textId="77777777" w:rsidR="00F01EC7" w:rsidRDefault="00F01EC7" w:rsidP="00F01EC7">
      <w:pPr>
        <w:rPr>
          <w:rFonts w:ascii="Times New Roman" w:hAnsi="Times New Roman" w:cs="Times New Roman"/>
          <w:sz w:val="24"/>
          <w:szCs w:val="24"/>
        </w:rPr>
      </w:pPr>
      <w:r w:rsidRPr="005601ED">
        <w:rPr>
          <w:rFonts w:ascii="Times New Roman" w:hAnsi="Times New Roman" w:cs="Times New Roman"/>
          <w:i/>
          <w:sz w:val="24"/>
          <w:szCs w:val="24"/>
        </w:rPr>
        <w:t>Injury</w:t>
      </w:r>
      <w:r>
        <w:rPr>
          <w:rFonts w:ascii="Times New Roman" w:hAnsi="Times New Roman" w:cs="Times New Roman"/>
          <w:sz w:val="24"/>
          <w:szCs w:val="24"/>
        </w:rPr>
        <w:t>: any wound, damage to body, or acute illness resulting from an incident in the work environment.</w:t>
      </w:r>
    </w:p>
    <w:p w14:paraId="7C391628" w14:textId="77777777" w:rsidR="00F01EC7" w:rsidRDefault="00F01EC7" w:rsidP="00F01EC7">
      <w:pPr>
        <w:rPr>
          <w:rFonts w:ascii="Times New Roman" w:hAnsi="Times New Roman" w:cs="Times New Roman"/>
          <w:sz w:val="24"/>
          <w:szCs w:val="24"/>
        </w:rPr>
      </w:pPr>
      <w:r w:rsidRPr="00546855">
        <w:rPr>
          <w:rFonts w:ascii="Times New Roman" w:hAnsi="Times New Roman" w:cs="Times New Roman"/>
          <w:i/>
          <w:sz w:val="24"/>
          <w:szCs w:val="24"/>
        </w:rPr>
        <w:t>Injury analysis</w:t>
      </w:r>
      <w:r>
        <w:rPr>
          <w:rFonts w:ascii="Times New Roman" w:hAnsi="Times New Roman" w:cs="Times New Roman"/>
          <w:sz w:val="24"/>
          <w:szCs w:val="24"/>
        </w:rPr>
        <w:t xml:space="preserve">: a thorough summary of all related factors connected with an injury, illness, or acute illness </w:t>
      </w:r>
    </w:p>
    <w:p w14:paraId="3513F2FE" w14:textId="77777777" w:rsidR="00F01EC7" w:rsidRDefault="00F01EC7" w:rsidP="00F01EC7">
      <w:pPr>
        <w:rPr>
          <w:rFonts w:ascii="Times New Roman" w:hAnsi="Times New Roman" w:cs="Times New Roman"/>
          <w:sz w:val="24"/>
          <w:szCs w:val="24"/>
        </w:rPr>
      </w:pPr>
      <w:r w:rsidRPr="005241C8">
        <w:rPr>
          <w:rFonts w:ascii="Times New Roman" w:hAnsi="Times New Roman" w:cs="Times New Roman"/>
          <w:i/>
          <w:sz w:val="24"/>
          <w:szCs w:val="24"/>
        </w:rPr>
        <w:t>Injury investigation</w:t>
      </w:r>
      <w:r>
        <w:rPr>
          <w:rFonts w:ascii="Times New Roman" w:hAnsi="Times New Roman" w:cs="Times New Roman"/>
          <w:sz w:val="24"/>
          <w:szCs w:val="24"/>
        </w:rPr>
        <w:t xml:space="preserve">: the process of collecting facts, taking pictures, and interviewing witnesses after a firefighter injury, incident, or </w:t>
      </w:r>
      <w:r w:rsidRPr="00985CD3">
        <w:rPr>
          <w:rFonts w:ascii="Times New Roman" w:hAnsi="Times New Roman" w:cs="Times New Roman"/>
          <w:sz w:val="24"/>
          <w:szCs w:val="24"/>
        </w:rPr>
        <w:t>close cal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95DDADB" w14:textId="77777777" w:rsidR="00F01EC7" w:rsidRPr="00BC598C" w:rsidRDefault="00F01EC7" w:rsidP="00F01EC7">
      <w:pPr>
        <w:rPr>
          <w:rFonts w:ascii="Times New Roman" w:hAnsi="Times New Roman" w:cs="Times New Roman"/>
          <w:b/>
          <w:sz w:val="24"/>
          <w:szCs w:val="24"/>
        </w:rPr>
      </w:pPr>
      <w:r w:rsidRPr="00BC598C">
        <w:rPr>
          <w:rFonts w:ascii="Times New Roman" w:hAnsi="Times New Roman" w:cs="Times New Roman"/>
          <w:b/>
          <w:sz w:val="24"/>
          <w:szCs w:val="24"/>
        </w:rPr>
        <w:t>Procedure</w:t>
      </w:r>
    </w:p>
    <w:p w14:paraId="00A1E292" w14:textId="77777777" w:rsidR="00F01EC7" w:rsidRDefault="00F01EC7" w:rsidP="00F01E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 are the expected actions and timelines by members of the insert name of following an injury, acute illness, or close call:</w:t>
      </w:r>
    </w:p>
    <w:p w14:paraId="5D7DBACD" w14:textId="77777777" w:rsidR="00F01EC7" w:rsidRDefault="00F01EC7" w:rsidP="00F01EC7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efighter or employee of the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hall immediately report the injury, illness, or close call immediately to a fire officer</w:t>
      </w:r>
    </w:p>
    <w:p w14:paraId="3B743A6B" w14:textId="77777777" w:rsidR="00F01EC7" w:rsidRDefault="00F01EC7" w:rsidP="00F01EC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4F1E80B" w14:textId="77777777" w:rsidR="00F01EC7" w:rsidRPr="00AE209A" w:rsidRDefault="00F01EC7" w:rsidP="00F01EC7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fire officer will immediately</w:t>
      </w:r>
    </w:p>
    <w:p w14:paraId="7F5FF1A4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proper medical care is provided to the injured firefighter or employee</w:t>
      </w:r>
    </w:p>
    <w:p w14:paraId="1EC62654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3E0F">
        <w:rPr>
          <w:rFonts w:ascii="Times New Roman" w:hAnsi="Times New Roman" w:cs="Times New Roman"/>
          <w:sz w:val="24"/>
          <w:szCs w:val="24"/>
        </w:rPr>
        <w:t xml:space="preserve">Make safe the scene to protect against further injuries to firefighters and others in the area </w:t>
      </w:r>
    </w:p>
    <w:p w14:paraId="32B920D6" w14:textId="77777777" w:rsidR="00F01EC7" w:rsidRPr="001222F4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222F4">
        <w:rPr>
          <w:rFonts w:ascii="Times New Roman" w:hAnsi="Times New Roman" w:cs="Times New Roman"/>
          <w:sz w:val="24"/>
          <w:szCs w:val="24"/>
        </w:rPr>
        <w:t>Secure the scene and p</w:t>
      </w:r>
      <w:r>
        <w:rPr>
          <w:rFonts w:ascii="Times New Roman" w:hAnsi="Times New Roman" w:cs="Times New Roman"/>
          <w:sz w:val="24"/>
          <w:szCs w:val="24"/>
        </w:rPr>
        <w:t xml:space="preserve">reserve evidence to assist in an ensuing </w:t>
      </w:r>
      <w:r w:rsidRPr="001222F4">
        <w:rPr>
          <w:rFonts w:ascii="Times New Roman" w:hAnsi="Times New Roman" w:cs="Times New Roman"/>
          <w:sz w:val="24"/>
          <w:szCs w:val="24"/>
        </w:rPr>
        <w:t>comprehensive injury analysis</w:t>
      </w:r>
    </w:p>
    <w:p w14:paraId="032D6DB0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immediate notifications to a chief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ficer</w:t>
      </w:r>
    </w:p>
    <w:p w14:paraId="00D5B868" w14:textId="77777777" w:rsidR="00F01EC7" w:rsidRPr="00BC67CD" w:rsidRDefault="00F01EC7" w:rsidP="00F01EC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2101B7E" w14:textId="77777777" w:rsidR="00F01EC7" w:rsidRDefault="00F01EC7" w:rsidP="00F01EC7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the first opportunity, that fire officer or their designee will</w:t>
      </w:r>
    </w:p>
    <w:p w14:paraId="5EFB739A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e pictures of the scene of the incident</w:t>
      </w:r>
    </w:p>
    <w:p w14:paraId="6F8EC8E6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the First Report of Injury and submit to Worker Compensation provider</w:t>
      </w:r>
    </w:p>
    <w:p w14:paraId="53BE21EE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NFIRS Injury Report</w:t>
      </w:r>
    </w:p>
    <w:p w14:paraId="40288366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</w:t>
      </w:r>
      <w:r w:rsidRPr="00EC41DB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jury report(s) which may include</w:t>
      </w:r>
    </w:p>
    <w:p w14:paraId="6D45B505" w14:textId="77777777" w:rsidR="00F01EC7" w:rsidRDefault="00F01EC7" w:rsidP="00F01EC7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efighter / EMT Injury Form, including written witness statements from all firefighters and employees with relevant information of the incident. </w:t>
      </w:r>
    </w:p>
    <w:p w14:paraId="263E8045" w14:textId="77777777" w:rsidR="00F01EC7" w:rsidRPr="00B74D1E" w:rsidRDefault="00F01EC7" w:rsidP="00F01EC7">
      <w:pPr>
        <w:pStyle w:val="ListParagraph"/>
        <w:ind w:left="2160"/>
        <w:rPr>
          <w:rFonts w:ascii="Times New Roman" w:hAnsi="Times New Roman" w:cs="Times New Roman"/>
          <w:b/>
          <w:sz w:val="16"/>
          <w:szCs w:val="16"/>
        </w:rPr>
      </w:pPr>
    </w:p>
    <w:p w14:paraId="46CBAFDB" w14:textId="77777777" w:rsidR="00F01EC7" w:rsidRDefault="00F01EC7" w:rsidP="00F01EC7">
      <w:pPr>
        <w:pStyle w:val="ListParagraph"/>
        <w:ind w:left="2160"/>
        <w:rPr>
          <w:rFonts w:ascii="Times New Roman" w:hAnsi="Times New Roman" w:cs="Times New Roman"/>
          <w:b/>
          <w:sz w:val="24"/>
          <w:szCs w:val="24"/>
        </w:rPr>
      </w:pPr>
      <w:r w:rsidRPr="00E669F8">
        <w:rPr>
          <w:rFonts w:ascii="Times New Roman" w:hAnsi="Times New Roman" w:cs="Times New Roman"/>
          <w:b/>
          <w:sz w:val="24"/>
          <w:szCs w:val="24"/>
        </w:rPr>
        <w:t xml:space="preserve">Every firefighter, fire officer, and employee of the </w:t>
      </w:r>
      <w:r w:rsidRPr="00E669F8">
        <w:rPr>
          <w:rFonts w:ascii="Times New Roman" w:hAnsi="Times New Roman" w:cs="Times New Roman"/>
          <w:b/>
          <w:color w:val="FF0000"/>
          <w:sz w:val="24"/>
          <w:szCs w:val="24"/>
        </w:rPr>
        <w:t>department/district/company</w:t>
      </w:r>
      <w:r w:rsidRPr="00E669F8">
        <w:rPr>
          <w:rFonts w:ascii="Times New Roman" w:hAnsi="Times New Roman" w:cs="Times New Roman"/>
          <w:b/>
          <w:sz w:val="24"/>
          <w:szCs w:val="24"/>
        </w:rPr>
        <w:t xml:space="preserve"> shall immediately respond to a request </w:t>
      </w:r>
      <w:r w:rsidRPr="00E669F8">
        <w:rPr>
          <w:rFonts w:ascii="Times New Roman" w:hAnsi="Times New Roman" w:cs="Times New Roman"/>
          <w:b/>
          <w:sz w:val="24"/>
          <w:szCs w:val="24"/>
        </w:rPr>
        <w:lastRenderedPageBreak/>
        <w:t>for information, either verbally or in writing,</w:t>
      </w:r>
      <w:r>
        <w:rPr>
          <w:rFonts w:ascii="Times New Roman" w:hAnsi="Times New Roman" w:cs="Times New Roman"/>
          <w:b/>
          <w:sz w:val="24"/>
          <w:szCs w:val="24"/>
        </w:rPr>
        <w:t xml:space="preserve"> from the fire officer completing reports</w:t>
      </w:r>
      <w:r w:rsidRPr="00E669F8">
        <w:rPr>
          <w:rFonts w:ascii="Times New Roman" w:hAnsi="Times New Roman" w:cs="Times New Roman"/>
          <w:b/>
          <w:sz w:val="24"/>
          <w:szCs w:val="24"/>
        </w:rPr>
        <w:t>.  Failure to do so will result in disciplinary action.</w:t>
      </w:r>
    </w:p>
    <w:p w14:paraId="0F2647C4" w14:textId="77777777" w:rsidR="00F01EC7" w:rsidRPr="00B74D1E" w:rsidRDefault="00F01EC7" w:rsidP="00F01EC7">
      <w:pPr>
        <w:pStyle w:val="ListParagraph"/>
        <w:ind w:left="2160"/>
        <w:rPr>
          <w:rFonts w:ascii="Times New Roman" w:hAnsi="Times New Roman" w:cs="Times New Roman"/>
          <w:sz w:val="16"/>
          <w:szCs w:val="16"/>
        </w:rPr>
      </w:pPr>
    </w:p>
    <w:p w14:paraId="4A9BF08F" w14:textId="77777777" w:rsidR="00F01EC7" w:rsidRDefault="00F01EC7" w:rsidP="00F01EC7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ip-Trip-Fall Injury Form</w:t>
      </w:r>
    </w:p>
    <w:p w14:paraId="5B688D4B" w14:textId="77777777" w:rsidR="00F01EC7" w:rsidRDefault="00F01EC7" w:rsidP="00F01EC7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fting-Carrying Injury Form</w:t>
      </w:r>
    </w:p>
    <w:p w14:paraId="55014CF0" w14:textId="77777777" w:rsidR="00F01EC7" w:rsidRPr="00CD425C" w:rsidRDefault="00F01EC7" w:rsidP="00F01EC7">
      <w:pPr>
        <w:pStyle w:val="ListParagraph"/>
        <w:ind w:left="1440"/>
        <w:rPr>
          <w:rFonts w:ascii="Times New Roman" w:hAnsi="Times New Roman" w:cs="Times New Roman"/>
          <w:sz w:val="16"/>
          <w:szCs w:val="16"/>
        </w:rPr>
      </w:pPr>
    </w:p>
    <w:p w14:paraId="2DF17319" w14:textId="77777777" w:rsidR="00F01EC7" w:rsidRDefault="00F01EC7" w:rsidP="00F01EC7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B2E6A">
        <w:rPr>
          <w:rFonts w:ascii="Times New Roman" w:hAnsi="Times New Roman" w:cs="Times New Roman"/>
          <w:color w:val="FF0000"/>
          <w:sz w:val="24"/>
          <w:szCs w:val="24"/>
        </w:rPr>
        <w:t>The Chief of the 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0B2E6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pon receiving notification of an injury, will take the following actions, as needed:</w:t>
      </w:r>
    </w:p>
    <w:p w14:paraId="22D94CBE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notifications to the injured firefighter family</w:t>
      </w:r>
    </w:p>
    <w:p w14:paraId="0561D384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notification to NJ PEOSH within 8 hours for fatal injuries and 24 hours for serious injuries as defined by PEOSH</w:t>
      </w:r>
    </w:p>
    <w:p w14:paraId="14FC352A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Injury Review Committee</w:t>
      </w:r>
    </w:p>
    <w:p w14:paraId="2A90474E" w14:textId="77777777" w:rsidR="00F01EC7" w:rsidRPr="00366548" w:rsidRDefault="00F01EC7" w:rsidP="00F01EC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C0C33E7" w14:textId="77777777" w:rsidR="00F01EC7" w:rsidRDefault="00F01EC7" w:rsidP="00F01EC7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jury Review Committee will</w:t>
      </w:r>
    </w:p>
    <w:p w14:paraId="7B302A70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3E0F">
        <w:rPr>
          <w:rFonts w:ascii="Times New Roman" w:hAnsi="Times New Roman" w:cs="Times New Roman"/>
          <w:sz w:val="24"/>
          <w:szCs w:val="24"/>
        </w:rPr>
        <w:t>Meet initially within 48 hours for serious injuries and 7 days for other than serious incidents.</w:t>
      </w:r>
    </w:p>
    <w:p w14:paraId="01D8FEE8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lect and analyze </w:t>
      </w:r>
      <w:r w:rsidRPr="00D33E0F">
        <w:rPr>
          <w:rFonts w:ascii="Times New Roman" w:hAnsi="Times New Roman" w:cs="Times New Roman"/>
          <w:sz w:val="24"/>
          <w:szCs w:val="24"/>
        </w:rPr>
        <w:t xml:space="preserve">the facts presented by the initial investigation </w:t>
      </w:r>
      <w:r>
        <w:rPr>
          <w:rFonts w:ascii="Times New Roman" w:hAnsi="Times New Roman" w:cs="Times New Roman"/>
          <w:sz w:val="24"/>
          <w:szCs w:val="24"/>
        </w:rPr>
        <w:t>by the fire officer</w:t>
      </w:r>
    </w:p>
    <w:p w14:paraId="7CB7B343" w14:textId="77777777" w:rsidR="00F01EC7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3E0F">
        <w:rPr>
          <w:rFonts w:ascii="Times New Roman" w:hAnsi="Times New Roman" w:cs="Times New Roman"/>
          <w:sz w:val="24"/>
          <w:szCs w:val="24"/>
        </w:rPr>
        <w:t>Call additional witnesses and others with information concerning the incid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E651F42" w14:textId="77777777" w:rsidR="00F01EC7" w:rsidRPr="00CD425C" w:rsidRDefault="00F01EC7" w:rsidP="00F01EC7">
      <w:pPr>
        <w:pStyle w:val="ListParagraph"/>
        <w:ind w:left="1440"/>
        <w:rPr>
          <w:rFonts w:ascii="Times New Roman" w:hAnsi="Times New Roman" w:cs="Times New Roman"/>
          <w:b/>
          <w:sz w:val="16"/>
          <w:szCs w:val="16"/>
        </w:rPr>
      </w:pPr>
    </w:p>
    <w:p w14:paraId="786CF293" w14:textId="77777777" w:rsidR="00F01EC7" w:rsidRDefault="00F01EC7" w:rsidP="00F01EC7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669F8">
        <w:rPr>
          <w:rFonts w:ascii="Times New Roman" w:hAnsi="Times New Roman" w:cs="Times New Roman"/>
          <w:b/>
          <w:sz w:val="24"/>
          <w:szCs w:val="24"/>
        </w:rPr>
        <w:t xml:space="preserve">Every firefighter, fire officer, and employee of the </w:t>
      </w:r>
      <w:r w:rsidRPr="00E669F8">
        <w:rPr>
          <w:rFonts w:ascii="Times New Roman" w:hAnsi="Times New Roman" w:cs="Times New Roman"/>
          <w:b/>
          <w:color w:val="FF0000"/>
          <w:sz w:val="24"/>
          <w:szCs w:val="24"/>
        </w:rPr>
        <w:t>department/district/company</w:t>
      </w:r>
      <w:r w:rsidRPr="00E669F8">
        <w:rPr>
          <w:rFonts w:ascii="Times New Roman" w:hAnsi="Times New Roman" w:cs="Times New Roman"/>
          <w:b/>
          <w:sz w:val="24"/>
          <w:szCs w:val="24"/>
        </w:rPr>
        <w:t xml:space="preserve"> shall immediately respond to a request for information, either verbally or in writing, from the Committee.  Failure to do so will result in disciplinary action.</w:t>
      </w:r>
    </w:p>
    <w:p w14:paraId="06A2FC2C" w14:textId="77777777" w:rsidR="00F01EC7" w:rsidRPr="00CD425C" w:rsidRDefault="00F01EC7" w:rsidP="00F01EC7">
      <w:pPr>
        <w:pStyle w:val="ListParagraph"/>
        <w:ind w:left="1440"/>
        <w:rPr>
          <w:rFonts w:ascii="Times New Roman" w:hAnsi="Times New Roman" w:cs="Times New Roman"/>
          <w:sz w:val="16"/>
          <w:szCs w:val="16"/>
        </w:rPr>
      </w:pPr>
    </w:p>
    <w:p w14:paraId="35B0E6BF" w14:textId="77777777" w:rsidR="00F01EC7" w:rsidRPr="00B22B63" w:rsidRDefault="00F01EC7" w:rsidP="00F01EC7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3E0F">
        <w:rPr>
          <w:rFonts w:ascii="Times New Roman" w:hAnsi="Times New Roman" w:cs="Times New Roman"/>
          <w:sz w:val="24"/>
          <w:szCs w:val="24"/>
        </w:rPr>
        <w:t xml:space="preserve">Within 30 days, produce a report with the timeline of the incident, a list of contributing factors and conditions, and an Action Plan to incorporate what was learned into the operations of the fire </w:t>
      </w:r>
      <w:bookmarkStart w:id="3" w:name="_Hlk100290030"/>
      <w:r w:rsidRPr="00D33E0F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bookmarkEnd w:id="3"/>
    </w:p>
    <w:p w14:paraId="5E910128" w14:textId="77777777" w:rsidR="00F01EC7" w:rsidRPr="00D33E0F" w:rsidRDefault="00F01EC7" w:rsidP="00F01EC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BE63837" w14:textId="77777777" w:rsidR="00F01EC7" w:rsidRDefault="00F01EC7" w:rsidP="00F01EC7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on receipt of the report from the Injury Review Committee, the Fire Chief shall meet with their command staff, training officers, and </w:t>
      </w:r>
      <w:r w:rsidRPr="00B22B63">
        <w:rPr>
          <w:rFonts w:ascii="Times New Roman" w:hAnsi="Times New Roman" w:cs="Times New Roman"/>
          <w:color w:val="FF0000"/>
          <w:sz w:val="24"/>
          <w:szCs w:val="24"/>
        </w:rPr>
        <w:t>fire commissioners / financial stakeholders</w:t>
      </w:r>
      <w:r>
        <w:rPr>
          <w:rFonts w:ascii="Times New Roman" w:hAnsi="Times New Roman" w:cs="Times New Roman"/>
          <w:sz w:val="24"/>
          <w:szCs w:val="24"/>
        </w:rPr>
        <w:t xml:space="preserve"> to review the report and consider implementation of recommendations in the Action Plan.  </w:t>
      </w:r>
    </w:p>
    <w:p w14:paraId="4A078A45" w14:textId="77777777" w:rsidR="00F01EC7" w:rsidRDefault="00F01EC7" w:rsidP="00F01EC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E504F50" w14:textId="77777777" w:rsidR="00F01EC7" w:rsidRPr="00F073AB" w:rsidRDefault="00F01EC7" w:rsidP="00F01EC7">
      <w:pPr>
        <w:pStyle w:val="ListParagraph"/>
        <w:numPr>
          <w:ilvl w:val="0"/>
          <w:numId w:val="5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B2E6A">
        <w:rPr>
          <w:rFonts w:ascii="Times New Roman" w:hAnsi="Times New Roman" w:cs="Times New Roman"/>
          <w:color w:val="FF0000"/>
          <w:sz w:val="24"/>
          <w:szCs w:val="24"/>
        </w:rPr>
        <w:t xml:space="preserve">The Chief of the Department/district/company </w:t>
      </w:r>
      <w:r>
        <w:rPr>
          <w:rFonts w:ascii="Times New Roman" w:hAnsi="Times New Roman" w:cs="Times New Roman"/>
          <w:sz w:val="24"/>
          <w:szCs w:val="24"/>
        </w:rPr>
        <w:t xml:space="preserve">shall thank firefighters who participated in the investigation and provide a summary of the findings and Action Plan of the Injury Review Committee at the next </w:t>
      </w:r>
      <w:r w:rsidRPr="00D33E0F">
        <w:rPr>
          <w:rFonts w:ascii="Times New Roman" w:hAnsi="Times New Roman" w:cs="Times New Roman"/>
          <w:color w:val="FF0000"/>
          <w:sz w:val="24"/>
          <w:szCs w:val="24"/>
        </w:rPr>
        <w:t>department/district/company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19A42C" w14:textId="77777777" w:rsidR="00B22B63" w:rsidRPr="00F073AB" w:rsidRDefault="00B22B63" w:rsidP="00F01EC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sectPr w:rsidR="00B22B63" w:rsidRPr="00F073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6B01"/>
    <w:multiLevelType w:val="hybridMultilevel"/>
    <w:tmpl w:val="87600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874B1"/>
    <w:multiLevelType w:val="hybridMultilevel"/>
    <w:tmpl w:val="DBF01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B499A"/>
    <w:multiLevelType w:val="hybridMultilevel"/>
    <w:tmpl w:val="997EF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D3E3D"/>
    <w:multiLevelType w:val="hybridMultilevel"/>
    <w:tmpl w:val="DEE22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52B16"/>
    <w:multiLevelType w:val="hybridMultilevel"/>
    <w:tmpl w:val="0444E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AD0D06"/>
    <w:multiLevelType w:val="hybridMultilevel"/>
    <w:tmpl w:val="B99C1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B81AFB"/>
    <w:multiLevelType w:val="hybridMultilevel"/>
    <w:tmpl w:val="9ACE4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430C5"/>
    <w:multiLevelType w:val="hybridMultilevel"/>
    <w:tmpl w:val="89E2096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60793CED"/>
    <w:multiLevelType w:val="hybridMultilevel"/>
    <w:tmpl w:val="E61A1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3D4414"/>
    <w:multiLevelType w:val="hybridMultilevel"/>
    <w:tmpl w:val="E1925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3136E1"/>
    <w:multiLevelType w:val="hybridMultilevel"/>
    <w:tmpl w:val="282C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05E52"/>
    <w:multiLevelType w:val="hybridMultilevel"/>
    <w:tmpl w:val="95963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0631307">
    <w:abstractNumId w:val="2"/>
  </w:num>
  <w:num w:numId="2" w16cid:durableId="1231773254">
    <w:abstractNumId w:val="11"/>
  </w:num>
  <w:num w:numId="3" w16cid:durableId="1285775148">
    <w:abstractNumId w:val="7"/>
  </w:num>
  <w:num w:numId="4" w16cid:durableId="373122361">
    <w:abstractNumId w:val="4"/>
  </w:num>
  <w:num w:numId="5" w16cid:durableId="52587759">
    <w:abstractNumId w:val="3"/>
  </w:num>
  <w:num w:numId="6" w16cid:durableId="330328779">
    <w:abstractNumId w:val="5"/>
  </w:num>
  <w:num w:numId="7" w16cid:durableId="2057923870">
    <w:abstractNumId w:val="9"/>
  </w:num>
  <w:num w:numId="8" w16cid:durableId="1354766029">
    <w:abstractNumId w:val="10"/>
  </w:num>
  <w:num w:numId="9" w16cid:durableId="139155076">
    <w:abstractNumId w:val="6"/>
  </w:num>
  <w:num w:numId="10" w16cid:durableId="1115905068">
    <w:abstractNumId w:val="0"/>
  </w:num>
  <w:num w:numId="11" w16cid:durableId="1492790303">
    <w:abstractNumId w:val="8"/>
  </w:num>
  <w:num w:numId="12" w16cid:durableId="1821648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tbA0MzExsDQ0NjFU0lEKTi0uzszPAykwNKoFALDTZ80tAAAA"/>
  </w:docVars>
  <w:rsids>
    <w:rsidRoot w:val="000E5E02"/>
    <w:rsid w:val="000716FC"/>
    <w:rsid w:val="000A4D8A"/>
    <w:rsid w:val="000B2E6A"/>
    <w:rsid w:val="000C157F"/>
    <w:rsid w:val="000E5E02"/>
    <w:rsid w:val="00114B2A"/>
    <w:rsid w:val="001222F4"/>
    <w:rsid w:val="00186788"/>
    <w:rsid w:val="001C1718"/>
    <w:rsid w:val="001D43D7"/>
    <w:rsid w:val="002058EA"/>
    <w:rsid w:val="00223ECA"/>
    <w:rsid w:val="00242720"/>
    <w:rsid w:val="00254E73"/>
    <w:rsid w:val="002775E3"/>
    <w:rsid w:val="0028764C"/>
    <w:rsid w:val="002972FA"/>
    <w:rsid w:val="002A01C4"/>
    <w:rsid w:val="002E3681"/>
    <w:rsid w:val="00366548"/>
    <w:rsid w:val="003D229F"/>
    <w:rsid w:val="003F051B"/>
    <w:rsid w:val="00421193"/>
    <w:rsid w:val="0043004C"/>
    <w:rsid w:val="00446661"/>
    <w:rsid w:val="004633A9"/>
    <w:rsid w:val="004B0DE4"/>
    <w:rsid w:val="00516CEA"/>
    <w:rsid w:val="005241C8"/>
    <w:rsid w:val="005317A2"/>
    <w:rsid w:val="00546855"/>
    <w:rsid w:val="005601ED"/>
    <w:rsid w:val="00582990"/>
    <w:rsid w:val="00590A59"/>
    <w:rsid w:val="005D4EFA"/>
    <w:rsid w:val="005E6DA8"/>
    <w:rsid w:val="00600C06"/>
    <w:rsid w:val="00605194"/>
    <w:rsid w:val="0060532F"/>
    <w:rsid w:val="00653347"/>
    <w:rsid w:val="006837AC"/>
    <w:rsid w:val="0069452C"/>
    <w:rsid w:val="006D0C8C"/>
    <w:rsid w:val="006F1F83"/>
    <w:rsid w:val="00713805"/>
    <w:rsid w:val="00721A17"/>
    <w:rsid w:val="007502D5"/>
    <w:rsid w:val="007705BC"/>
    <w:rsid w:val="007C487F"/>
    <w:rsid w:val="00817B2A"/>
    <w:rsid w:val="00826258"/>
    <w:rsid w:val="00874F6E"/>
    <w:rsid w:val="008925FF"/>
    <w:rsid w:val="008B2B38"/>
    <w:rsid w:val="008C6FB4"/>
    <w:rsid w:val="00912094"/>
    <w:rsid w:val="00950455"/>
    <w:rsid w:val="00985CD3"/>
    <w:rsid w:val="009A475B"/>
    <w:rsid w:val="009B5535"/>
    <w:rsid w:val="00AE209A"/>
    <w:rsid w:val="00AE484F"/>
    <w:rsid w:val="00B02D3A"/>
    <w:rsid w:val="00B16E23"/>
    <w:rsid w:val="00B22B63"/>
    <w:rsid w:val="00B320C4"/>
    <w:rsid w:val="00B40162"/>
    <w:rsid w:val="00B434D5"/>
    <w:rsid w:val="00BC598C"/>
    <w:rsid w:val="00BC67CD"/>
    <w:rsid w:val="00BD38A1"/>
    <w:rsid w:val="00BE51CA"/>
    <w:rsid w:val="00C855EB"/>
    <w:rsid w:val="00D33E0F"/>
    <w:rsid w:val="00D87238"/>
    <w:rsid w:val="00DB4E58"/>
    <w:rsid w:val="00E46607"/>
    <w:rsid w:val="00E669F8"/>
    <w:rsid w:val="00E70BFB"/>
    <w:rsid w:val="00EA209B"/>
    <w:rsid w:val="00EA5E68"/>
    <w:rsid w:val="00EC41DB"/>
    <w:rsid w:val="00EE1CCC"/>
    <w:rsid w:val="00EF7B12"/>
    <w:rsid w:val="00F01EC7"/>
    <w:rsid w:val="00F067C8"/>
    <w:rsid w:val="00F073AB"/>
    <w:rsid w:val="00F13158"/>
    <w:rsid w:val="00F1640B"/>
    <w:rsid w:val="00F21F21"/>
    <w:rsid w:val="00F2441B"/>
    <w:rsid w:val="00F320DF"/>
    <w:rsid w:val="00FA6CBE"/>
    <w:rsid w:val="00FE2500"/>
    <w:rsid w:val="00FE4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7A622"/>
  <w15:chartTrackingRefBased/>
  <w15:docId w15:val="{5D1875F6-FB3A-46B8-925F-5836800E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E0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34D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67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2009</Words>
  <Characters>1145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Don R Ruprecht</cp:lastModifiedBy>
  <cp:revision>4</cp:revision>
  <dcterms:created xsi:type="dcterms:W3CDTF">2022-05-17T11:36:00Z</dcterms:created>
  <dcterms:modified xsi:type="dcterms:W3CDTF">2022-06-29T20:49:00Z</dcterms:modified>
</cp:coreProperties>
</file>